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BCF1" w14:textId="50AC8B8E" w:rsidR="00F33D11" w:rsidRDefault="00280DA7" w:rsidP="00830269">
      <w:pPr>
        <w:pStyle w:val="Heading1"/>
        <w:spacing w:after="0"/>
        <w:rPr>
          <w:sz w:val="96"/>
          <w:szCs w:val="52"/>
          <w:lang w:val="en-AU"/>
        </w:rPr>
      </w:pPr>
      <w:r>
        <w:rPr>
          <w:lang w:val="en-AU"/>
        </w:rPr>
        <w:t>Learn Local</w:t>
      </w:r>
      <w:r w:rsidR="007F1AC3">
        <w:rPr>
          <w:lang w:val="en-AU"/>
        </w:rPr>
        <w:t>s</w:t>
      </w:r>
      <w:r w:rsidR="00FA1F48">
        <w:rPr>
          <w:lang w:val="en-AU"/>
        </w:rPr>
        <w:t>:</w:t>
      </w:r>
      <w:r w:rsidR="00FA1F48">
        <w:rPr>
          <w:lang w:val="en-AU"/>
        </w:rPr>
        <w:br/>
      </w:r>
      <w:r>
        <w:rPr>
          <w:lang w:val="en-AU"/>
        </w:rPr>
        <w:t xml:space="preserve">Pre-Accredited </w:t>
      </w:r>
      <w:r w:rsidR="007B5678">
        <w:rPr>
          <w:lang w:val="en-AU"/>
        </w:rPr>
        <w:t xml:space="preserve">training </w:t>
      </w:r>
      <w:r>
        <w:rPr>
          <w:lang w:val="en-AU"/>
        </w:rPr>
        <w:t>delivery</w:t>
      </w:r>
      <w:r w:rsidR="007F1AC3">
        <w:rPr>
          <w:lang w:val="en-AU"/>
        </w:rPr>
        <w:t xml:space="preserve"> </w:t>
      </w:r>
      <w:r>
        <w:rPr>
          <w:lang w:val="en-AU"/>
        </w:rPr>
        <w:t xml:space="preserve">TERM </w:t>
      </w:r>
      <w:r w:rsidR="001501CD">
        <w:rPr>
          <w:lang w:val="en-AU"/>
        </w:rPr>
        <w:t>3</w:t>
      </w:r>
      <w:r w:rsidR="007B5678">
        <w:rPr>
          <w:lang w:val="en-AU"/>
        </w:rPr>
        <w:t>,</w:t>
      </w:r>
      <w:r>
        <w:rPr>
          <w:lang w:val="en-AU"/>
        </w:rPr>
        <w:t xml:space="preserve"> 2020</w:t>
      </w:r>
      <w:r w:rsidR="007F1AC3">
        <w:rPr>
          <w:lang w:val="en-AU"/>
        </w:rPr>
        <w:br/>
      </w:r>
      <w:r w:rsidR="00634B72" w:rsidRPr="009A2551">
        <w:rPr>
          <w:sz w:val="96"/>
          <w:szCs w:val="52"/>
          <w:lang w:val="en-AU"/>
        </w:rPr>
        <w:t>Q&amp;A</w:t>
      </w:r>
      <w:r w:rsidR="003B51F0">
        <w:rPr>
          <w:sz w:val="96"/>
          <w:szCs w:val="52"/>
          <w:lang w:val="en-AU"/>
        </w:rPr>
        <w:t xml:space="preserve"> </w:t>
      </w:r>
    </w:p>
    <w:p w14:paraId="288D03EA" w14:textId="47CFFCE1" w:rsidR="006C1000" w:rsidRPr="00F33D11" w:rsidRDefault="006C1000" w:rsidP="00830269">
      <w:pPr>
        <w:pStyle w:val="Heading1"/>
        <w:spacing w:before="0"/>
        <w:rPr>
          <w:sz w:val="22"/>
          <w:szCs w:val="22"/>
          <w:lang w:val="en-AU"/>
        </w:rPr>
      </w:pPr>
      <w:bookmarkStart w:id="0" w:name="_Hlk38401700"/>
      <w:r w:rsidRPr="00F33D11">
        <w:rPr>
          <w:color w:val="004EA8"/>
          <w:sz w:val="22"/>
          <w:szCs w:val="22"/>
        </w:rPr>
        <w:t xml:space="preserve">VERSION </w:t>
      </w:r>
      <w:r>
        <w:rPr>
          <w:color w:val="004EA8"/>
          <w:sz w:val="22"/>
          <w:szCs w:val="22"/>
        </w:rPr>
        <w:t>1</w:t>
      </w:r>
      <w:r w:rsidRPr="00F33D11">
        <w:rPr>
          <w:color w:val="004EA8"/>
          <w:sz w:val="22"/>
          <w:szCs w:val="22"/>
        </w:rPr>
        <w:t xml:space="preserve">.0 </w:t>
      </w:r>
      <w:r>
        <w:rPr>
          <w:color w:val="004EA8"/>
          <w:sz w:val="22"/>
          <w:szCs w:val="22"/>
        </w:rPr>
        <w:t>term 3, issued 30 june</w:t>
      </w:r>
      <w:r w:rsidR="00830269">
        <w:rPr>
          <w:color w:val="004EA8"/>
          <w:sz w:val="22"/>
          <w:szCs w:val="22"/>
        </w:rPr>
        <w:t xml:space="preserve"> </w:t>
      </w:r>
      <w:r w:rsidRPr="00F33D11">
        <w:rPr>
          <w:color w:val="004EA8"/>
          <w:sz w:val="22"/>
          <w:szCs w:val="22"/>
        </w:rPr>
        <w:t xml:space="preserve">2020 </w:t>
      </w:r>
    </w:p>
    <w:p w14:paraId="44DBE825" w14:textId="77777777" w:rsidR="006C1000" w:rsidRPr="00280DA7" w:rsidRDefault="006C1000" w:rsidP="006C1000">
      <w:pPr>
        <w:pStyle w:val="Intro"/>
        <w:rPr>
          <w:color w:val="FF0000"/>
        </w:rPr>
      </w:pPr>
    </w:p>
    <w:p w14:paraId="06D690E8" w14:textId="7A02CBDD" w:rsidR="0056629A" w:rsidRPr="00E3508B" w:rsidRDefault="0056629A" w:rsidP="009A2551">
      <w:pPr>
        <w:pStyle w:val="Heading2"/>
        <w:rPr>
          <w:lang w:val="en-AU"/>
        </w:rPr>
      </w:pPr>
      <w:r w:rsidRPr="00E3508B">
        <w:rPr>
          <w:lang w:val="en-AU"/>
        </w:rPr>
        <w:t>Purpose</w:t>
      </w:r>
    </w:p>
    <w:p w14:paraId="7081C49B" w14:textId="3AE31BBF" w:rsidR="0056629A" w:rsidRPr="00E3508B" w:rsidRDefault="0056629A" w:rsidP="009A2551">
      <w:pPr>
        <w:rPr>
          <w:sz w:val="24"/>
          <w:lang w:val="en-AU"/>
        </w:rPr>
      </w:pPr>
      <w:r w:rsidRPr="00E3508B">
        <w:rPr>
          <w:sz w:val="24"/>
          <w:lang w:val="en-AU"/>
        </w:rPr>
        <w:t xml:space="preserve">To </w:t>
      </w:r>
      <w:r w:rsidR="001F5212" w:rsidRPr="00E3508B">
        <w:rPr>
          <w:sz w:val="24"/>
          <w:lang w:val="en-AU"/>
        </w:rPr>
        <w:t xml:space="preserve">advise Learn Local providers </w:t>
      </w:r>
      <w:r w:rsidRPr="00E3508B">
        <w:rPr>
          <w:sz w:val="24"/>
          <w:lang w:val="en-AU"/>
        </w:rPr>
        <w:t xml:space="preserve">on operational </w:t>
      </w:r>
      <w:r w:rsidR="00213881" w:rsidRPr="00E3508B">
        <w:rPr>
          <w:sz w:val="24"/>
          <w:lang w:val="en-AU"/>
        </w:rPr>
        <w:t xml:space="preserve">and accountability </w:t>
      </w:r>
      <w:r w:rsidR="007B0E00" w:rsidRPr="00E3508B">
        <w:rPr>
          <w:sz w:val="24"/>
          <w:lang w:val="en-AU"/>
        </w:rPr>
        <w:t xml:space="preserve">requirements for </w:t>
      </w:r>
      <w:r w:rsidR="00A60DAA" w:rsidRPr="00E3508B">
        <w:rPr>
          <w:sz w:val="24"/>
          <w:lang w:val="en-AU"/>
        </w:rPr>
        <w:t xml:space="preserve">ACFE-funded </w:t>
      </w:r>
      <w:r w:rsidRPr="00E3508B">
        <w:rPr>
          <w:sz w:val="24"/>
          <w:lang w:val="en-AU"/>
        </w:rPr>
        <w:t>pre</w:t>
      </w:r>
      <w:r w:rsidR="007B0E00" w:rsidRPr="00E3508B">
        <w:rPr>
          <w:sz w:val="24"/>
          <w:lang w:val="en-AU"/>
        </w:rPr>
        <w:t>-</w:t>
      </w:r>
      <w:r w:rsidRPr="00E3508B">
        <w:rPr>
          <w:sz w:val="24"/>
          <w:lang w:val="en-AU"/>
        </w:rPr>
        <w:t xml:space="preserve">accredited </w:t>
      </w:r>
      <w:r w:rsidR="007B0E00" w:rsidRPr="00E3508B">
        <w:rPr>
          <w:sz w:val="24"/>
          <w:lang w:val="en-AU"/>
        </w:rPr>
        <w:t xml:space="preserve">training </w:t>
      </w:r>
      <w:r w:rsidRPr="00757D34">
        <w:rPr>
          <w:sz w:val="24"/>
          <w:lang w:val="en-AU"/>
        </w:rPr>
        <w:t xml:space="preserve">delivery </w:t>
      </w:r>
      <w:r w:rsidR="002F5360" w:rsidRPr="00757D34">
        <w:rPr>
          <w:sz w:val="24"/>
          <w:lang w:val="en-AU"/>
        </w:rPr>
        <w:t xml:space="preserve">during Term 3, </w:t>
      </w:r>
      <w:r w:rsidR="007B0E00" w:rsidRPr="00757D34">
        <w:rPr>
          <w:sz w:val="24"/>
          <w:lang w:val="en-AU"/>
        </w:rPr>
        <w:t>in the</w:t>
      </w:r>
      <w:r w:rsidR="007B0E00" w:rsidRPr="00E3508B">
        <w:rPr>
          <w:sz w:val="24"/>
          <w:lang w:val="en-AU"/>
        </w:rPr>
        <w:t xml:space="preserve"> context of the COVID-19 pandemic</w:t>
      </w:r>
      <w:r w:rsidR="00213881" w:rsidRPr="00E3508B">
        <w:rPr>
          <w:sz w:val="24"/>
          <w:lang w:val="en-AU"/>
        </w:rPr>
        <w:t>.</w:t>
      </w:r>
    </w:p>
    <w:bookmarkEnd w:id="0"/>
    <w:p w14:paraId="2EFACE29" w14:textId="77777777" w:rsidR="00EE4D57" w:rsidRPr="00E3508B" w:rsidRDefault="00EE4D57" w:rsidP="009A2551">
      <w:pPr>
        <w:pStyle w:val="Heading2"/>
        <w:rPr>
          <w:lang w:val="en-AU"/>
        </w:rPr>
      </w:pPr>
    </w:p>
    <w:p w14:paraId="7B496188" w14:textId="2ED1501A" w:rsidR="0056629A" w:rsidRPr="00E3508B" w:rsidRDefault="0056629A" w:rsidP="009A2551">
      <w:pPr>
        <w:pStyle w:val="Heading2"/>
        <w:rPr>
          <w:lang w:val="en-AU"/>
        </w:rPr>
      </w:pPr>
      <w:r w:rsidRPr="00E3508B">
        <w:rPr>
          <w:lang w:val="en-AU"/>
        </w:rPr>
        <w:t xml:space="preserve">Delivery planning </w:t>
      </w:r>
    </w:p>
    <w:p w14:paraId="7F275E0E" w14:textId="77777777" w:rsidR="00F33D11" w:rsidRPr="00F33D11" w:rsidRDefault="00F33D11" w:rsidP="00F33D11">
      <w:pPr>
        <w:pStyle w:val="Heading3"/>
      </w:pPr>
      <w:r w:rsidRPr="00F33D11">
        <w:t xml:space="preserve"> Can I deliver an ACFE-funded course that differs from the Agreed Delivery plan? </w:t>
      </w:r>
    </w:p>
    <w:p w14:paraId="245047E8" w14:textId="718152F9" w:rsidR="00F33D11" w:rsidRPr="00F33D11" w:rsidRDefault="00F33D11" w:rsidP="00F33D11">
      <w:pPr>
        <w:rPr>
          <w:color w:val="000000" w:themeColor="text1"/>
          <w:sz w:val="24"/>
          <w:lang w:val="en-AU"/>
        </w:rPr>
      </w:pPr>
      <w:r w:rsidRPr="00F33D11">
        <w:rPr>
          <w:color w:val="000000" w:themeColor="text1"/>
          <w:sz w:val="24"/>
          <w:lang w:val="en-AU"/>
        </w:rPr>
        <w:t xml:space="preserve">Yes. Maximum flexibility will be allowed to support Learn Local providers to adjust existing courses or deliver new courses that recognise new modes of delivery in Term </w:t>
      </w:r>
      <w:r w:rsidR="00AD3B9C">
        <w:rPr>
          <w:color w:val="000000" w:themeColor="text1"/>
          <w:sz w:val="24"/>
          <w:lang w:val="en-AU"/>
        </w:rPr>
        <w:t>3</w:t>
      </w:r>
      <w:r w:rsidR="00AD3B9C" w:rsidRPr="00F33D11">
        <w:rPr>
          <w:color w:val="000000" w:themeColor="text1"/>
          <w:sz w:val="24"/>
          <w:lang w:val="en-AU"/>
        </w:rPr>
        <w:t xml:space="preserve"> </w:t>
      </w:r>
      <w:r w:rsidRPr="00F33D11">
        <w:rPr>
          <w:color w:val="000000" w:themeColor="text1"/>
          <w:sz w:val="24"/>
          <w:lang w:val="en-AU"/>
        </w:rPr>
        <w:t xml:space="preserve">2020. This includes online, blended and distance learning. </w:t>
      </w:r>
    </w:p>
    <w:p w14:paraId="36E35CD5" w14:textId="0F823575" w:rsidR="00F33D11" w:rsidRPr="006C1000" w:rsidRDefault="00F33D11" w:rsidP="00F33D11">
      <w:pPr>
        <w:rPr>
          <w:color w:val="000000" w:themeColor="text1"/>
          <w:sz w:val="24"/>
          <w:lang w:val="en-AU"/>
        </w:rPr>
      </w:pPr>
      <w:r w:rsidRPr="00F33D11">
        <w:rPr>
          <w:color w:val="000000" w:themeColor="text1"/>
          <w:sz w:val="24"/>
          <w:lang w:val="en-AU"/>
        </w:rPr>
        <w:t xml:space="preserve">As always, all proposed courses need to reflect ACFE principles and priorities and demonstrate quality design and delivery elements. </w:t>
      </w:r>
      <w:r w:rsidR="00AD3B9C">
        <w:rPr>
          <w:color w:val="000000" w:themeColor="text1"/>
          <w:sz w:val="24"/>
          <w:lang w:val="en-AU"/>
        </w:rPr>
        <w:t xml:space="preserve">Courses </w:t>
      </w:r>
      <w:r w:rsidRPr="00F33D11">
        <w:rPr>
          <w:color w:val="000000" w:themeColor="text1"/>
          <w:sz w:val="24"/>
          <w:lang w:val="en-AU"/>
        </w:rPr>
        <w:t>should meet the pre-accredited requirement of 20 Student Contact Hours, but consideration may be given</w:t>
      </w:r>
      <w:r w:rsidR="00E00553">
        <w:rPr>
          <w:color w:val="000000" w:themeColor="text1"/>
          <w:sz w:val="24"/>
          <w:lang w:val="en-AU"/>
        </w:rPr>
        <w:t>,</w:t>
      </w:r>
      <w:r w:rsidRPr="00F33D11">
        <w:rPr>
          <w:color w:val="000000" w:themeColor="text1"/>
          <w:sz w:val="24"/>
          <w:lang w:val="en-AU"/>
        </w:rPr>
        <w:t xml:space="preserve"> </w:t>
      </w:r>
      <w:r w:rsidRPr="006C1000">
        <w:rPr>
          <w:color w:val="000000" w:themeColor="text1"/>
          <w:sz w:val="24"/>
          <w:lang w:val="en-AU"/>
        </w:rPr>
        <w:t>where necessary</w:t>
      </w:r>
      <w:r w:rsidR="00E00553" w:rsidRPr="006C1000">
        <w:rPr>
          <w:color w:val="000000" w:themeColor="text1"/>
          <w:sz w:val="24"/>
          <w:lang w:val="en-AU"/>
        </w:rPr>
        <w:t>,</w:t>
      </w:r>
      <w:r w:rsidRPr="006C1000">
        <w:rPr>
          <w:color w:val="000000" w:themeColor="text1"/>
          <w:sz w:val="24"/>
          <w:lang w:val="en-AU"/>
        </w:rPr>
        <w:t xml:space="preserve"> </w:t>
      </w:r>
      <w:r w:rsidR="00E00553" w:rsidRPr="006C1000">
        <w:rPr>
          <w:color w:val="000000" w:themeColor="text1"/>
          <w:sz w:val="24"/>
          <w:lang w:val="en-AU"/>
        </w:rPr>
        <w:t xml:space="preserve">to </w:t>
      </w:r>
      <w:r w:rsidRPr="006C1000">
        <w:rPr>
          <w:color w:val="000000" w:themeColor="text1"/>
          <w:sz w:val="24"/>
          <w:lang w:val="en-AU"/>
        </w:rPr>
        <w:t xml:space="preserve">shorter courses that meet LEAP requirements. </w:t>
      </w:r>
    </w:p>
    <w:p w14:paraId="4B6D3125" w14:textId="1A49A917" w:rsidR="00F33D11" w:rsidRPr="006C1000" w:rsidRDefault="00AD3B9C" w:rsidP="00F33D11">
      <w:pPr>
        <w:rPr>
          <w:color w:val="000000" w:themeColor="text1"/>
          <w:sz w:val="24"/>
          <w:lang w:val="en-AU"/>
        </w:rPr>
      </w:pPr>
      <w:r w:rsidRPr="006C1000">
        <w:rPr>
          <w:color w:val="000000" w:themeColor="text1"/>
          <w:sz w:val="24"/>
          <w:lang w:val="en-AU"/>
        </w:rPr>
        <w:t>From Term</w:t>
      </w:r>
      <w:r w:rsidR="00DE707C" w:rsidRPr="006C1000">
        <w:rPr>
          <w:color w:val="000000" w:themeColor="text1"/>
          <w:sz w:val="24"/>
          <w:lang w:val="en-AU"/>
        </w:rPr>
        <w:t xml:space="preserve"> </w:t>
      </w:r>
      <w:r w:rsidRPr="006C1000">
        <w:rPr>
          <w:color w:val="000000" w:themeColor="text1"/>
          <w:sz w:val="24"/>
          <w:lang w:val="en-AU"/>
        </w:rPr>
        <w:t xml:space="preserve">3, </w:t>
      </w:r>
      <w:r w:rsidR="00F33D11" w:rsidRPr="006C1000">
        <w:rPr>
          <w:color w:val="000000" w:themeColor="text1"/>
          <w:sz w:val="24"/>
          <w:lang w:val="en-AU"/>
        </w:rPr>
        <w:t xml:space="preserve">Learn Local providers will be required to notify the Department through their </w:t>
      </w:r>
      <w:r w:rsidR="00DE707C" w:rsidRPr="006C1000">
        <w:rPr>
          <w:color w:val="000000" w:themeColor="text1"/>
          <w:sz w:val="24"/>
          <w:lang w:val="en-AU"/>
        </w:rPr>
        <w:t>R</w:t>
      </w:r>
      <w:r w:rsidR="00F33D11" w:rsidRPr="006C1000">
        <w:rPr>
          <w:color w:val="000000" w:themeColor="text1"/>
          <w:sz w:val="24"/>
          <w:lang w:val="en-AU"/>
        </w:rPr>
        <w:t xml:space="preserve">egional </w:t>
      </w:r>
      <w:r w:rsidR="00DE707C" w:rsidRPr="006C1000">
        <w:rPr>
          <w:color w:val="000000" w:themeColor="text1"/>
          <w:sz w:val="24"/>
          <w:lang w:val="en-AU"/>
        </w:rPr>
        <w:t>O</w:t>
      </w:r>
      <w:r w:rsidR="00F33D11" w:rsidRPr="006C1000">
        <w:rPr>
          <w:color w:val="000000" w:themeColor="text1"/>
          <w:sz w:val="24"/>
          <w:lang w:val="en-AU"/>
        </w:rPr>
        <w:t xml:space="preserve">ffice of </w:t>
      </w:r>
      <w:r w:rsidRPr="006C1000">
        <w:rPr>
          <w:color w:val="000000" w:themeColor="text1"/>
          <w:sz w:val="24"/>
          <w:lang w:val="en-AU"/>
        </w:rPr>
        <w:t xml:space="preserve">significantly </w:t>
      </w:r>
      <w:r w:rsidR="00F33D11" w:rsidRPr="006C1000">
        <w:rPr>
          <w:color w:val="000000" w:themeColor="text1"/>
          <w:sz w:val="24"/>
          <w:lang w:val="en-AU"/>
        </w:rPr>
        <w:t>amended or new A-frame course plans</w:t>
      </w:r>
      <w:r w:rsidR="001501CD" w:rsidRPr="006C1000">
        <w:rPr>
          <w:color w:val="000000" w:themeColor="text1"/>
          <w:sz w:val="24"/>
          <w:lang w:val="en-AU"/>
        </w:rPr>
        <w:t xml:space="preserve"> no later than </w:t>
      </w:r>
      <w:r w:rsidR="00DE707C" w:rsidRPr="006C1000">
        <w:rPr>
          <w:color w:val="000000" w:themeColor="text1"/>
          <w:sz w:val="24"/>
          <w:lang w:val="en-AU"/>
        </w:rPr>
        <w:t>7 August</w:t>
      </w:r>
      <w:r w:rsidR="001501CD" w:rsidRPr="006C1000">
        <w:rPr>
          <w:color w:val="000000" w:themeColor="text1"/>
          <w:sz w:val="24"/>
          <w:lang w:val="en-AU"/>
        </w:rPr>
        <w:t xml:space="preserve"> 2020</w:t>
      </w:r>
      <w:r w:rsidR="00F33D11" w:rsidRPr="006C1000">
        <w:rPr>
          <w:color w:val="000000" w:themeColor="text1"/>
          <w:sz w:val="24"/>
          <w:lang w:val="en-AU"/>
        </w:rPr>
        <w:t xml:space="preserve">. </w:t>
      </w:r>
    </w:p>
    <w:p w14:paraId="322B9477" w14:textId="719045A5" w:rsidR="00F33D11" w:rsidRDefault="00F33D11" w:rsidP="00F33D11">
      <w:pPr>
        <w:rPr>
          <w:color w:val="000000" w:themeColor="text1"/>
          <w:sz w:val="24"/>
          <w:lang w:val="en-AU"/>
        </w:rPr>
      </w:pPr>
      <w:r w:rsidRPr="006C1000">
        <w:rPr>
          <w:color w:val="000000" w:themeColor="text1"/>
          <w:sz w:val="24"/>
          <w:lang w:val="en-AU"/>
        </w:rPr>
        <w:t>The Department,</w:t>
      </w:r>
      <w:r w:rsidRPr="00F33D11">
        <w:rPr>
          <w:color w:val="000000" w:themeColor="text1"/>
          <w:sz w:val="24"/>
          <w:lang w:val="en-AU"/>
        </w:rPr>
        <w:t xml:space="preserve"> again through </w:t>
      </w:r>
      <w:r w:rsidR="001501CD">
        <w:rPr>
          <w:color w:val="000000" w:themeColor="text1"/>
          <w:sz w:val="24"/>
          <w:lang w:val="en-AU"/>
        </w:rPr>
        <w:t>R</w:t>
      </w:r>
      <w:r w:rsidRPr="00F33D11">
        <w:rPr>
          <w:color w:val="000000" w:themeColor="text1"/>
          <w:sz w:val="24"/>
          <w:lang w:val="en-AU"/>
        </w:rPr>
        <w:t xml:space="preserve">egional </w:t>
      </w:r>
      <w:r w:rsidR="001501CD">
        <w:rPr>
          <w:color w:val="000000" w:themeColor="text1"/>
          <w:sz w:val="24"/>
          <w:lang w:val="en-AU"/>
        </w:rPr>
        <w:t>O</w:t>
      </w:r>
      <w:r w:rsidRPr="00F33D11">
        <w:rPr>
          <w:color w:val="000000" w:themeColor="text1"/>
          <w:sz w:val="24"/>
          <w:lang w:val="en-AU"/>
        </w:rPr>
        <w:t>ffices, will work with providers to resolve any concerns that may arise in the provision of adjusted or new courses.</w:t>
      </w:r>
    </w:p>
    <w:p w14:paraId="24FDEAD6" w14:textId="77777777" w:rsidR="001501CD" w:rsidRDefault="001501CD" w:rsidP="00F33D11">
      <w:pPr>
        <w:rPr>
          <w:color w:val="000000" w:themeColor="text1"/>
          <w:sz w:val="24"/>
          <w:lang w:val="en-AU"/>
        </w:rPr>
      </w:pPr>
    </w:p>
    <w:p w14:paraId="7B14411A" w14:textId="46CCB6B0" w:rsidR="00F33D11" w:rsidRPr="006C1000" w:rsidRDefault="00F33D11" w:rsidP="006C1000">
      <w:pPr>
        <w:pStyle w:val="Heading3"/>
      </w:pPr>
      <w:r w:rsidRPr="006C1000">
        <w:t xml:space="preserve"> </w:t>
      </w:r>
      <w:r w:rsidRPr="00F33D11">
        <w:t xml:space="preserve">How do I advise that I have adjusted my Agreed Delivery </w:t>
      </w:r>
      <w:r w:rsidR="00E00553">
        <w:t>P</w:t>
      </w:r>
      <w:r w:rsidRPr="00F33D11">
        <w:t>lan?</w:t>
      </w:r>
      <w:r w:rsidRPr="006C1000">
        <w:t xml:space="preserve"> </w:t>
      </w:r>
    </w:p>
    <w:p w14:paraId="6FCFE0A6" w14:textId="4F243184" w:rsidR="001501CD" w:rsidRPr="00F33D11" w:rsidRDefault="00F33D11" w:rsidP="00F33D11">
      <w:pPr>
        <w:rPr>
          <w:color w:val="000000" w:themeColor="text1"/>
          <w:sz w:val="24"/>
          <w:lang w:val="en-AU"/>
        </w:rPr>
      </w:pPr>
      <w:r w:rsidRPr="00F33D11">
        <w:rPr>
          <w:color w:val="000000" w:themeColor="text1"/>
          <w:sz w:val="24"/>
          <w:lang w:val="en-AU"/>
        </w:rPr>
        <w:t xml:space="preserve">You do not have to adjust your 2020 Pre-accredited Delivery </w:t>
      </w:r>
      <w:r w:rsidR="00E00553">
        <w:rPr>
          <w:color w:val="000000" w:themeColor="text1"/>
          <w:sz w:val="24"/>
          <w:lang w:val="en-AU"/>
        </w:rPr>
        <w:t>P</w:t>
      </w:r>
      <w:r w:rsidR="00E00553" w:rsidRPr="00F33D11">
        <w:rPr>
          <w:color w:val="000000" w:themeColor="text1"/>
          <w:sz w:val="24"/>
          <w:lang w:val="en-AU"/>
        </w:rPr>
        <w:t>lan</w:t>
      </w:r>
      <w:r w:rsidRPr="00F33D11">
        <w:rPr>
          <w:color w:val="000000" w:themeColor="text1"/>
          <w:sz w:val="24"/>
          <w:lang w:val="en-AU"/>
        </w:rPr>
        <w:t xml:space="preserve">. You will be required to fill in a short survey, the </w:t>
      </w:r>
      <w:r w:rsidRPr="00F33D11">
        <w:rPr>
          <w:i/>
          <w:iCs/>
          <w:color w:val="000000" w:themeColor="text1"/>
          <w:sz w:val="24"/>
          <w:lang w:val="en-AU"/>
        </w:rPr>
        <w:t>Monthly Pre-accredited Activity Survey</w:t>
      </w:r>
      <w:r w:rsidRPr="00F33D11">
        <w:rPr>
          <w:color w:val="000000" w:themeColor="text1"/>
          <w:sz w:val="24"/>
          <w:lang w:val="en-AU"/>
        </w:rPr>
        <w:t xml:space="preserve">, to regularly capture Term </w:t>
      </w:r>
      <w:r w:rsidR="00AD3B9C">
        <w:rPr>
          <w:color w:val="000000" w:themeColor="text1"/>
          <w:sz w:val="24"/>
          <w:lang w:val="en-AU"/>
        </w:rPr>
        <w:t xml:space="preserve">3 </w:t>
      </w:r>
      <w:r w:rsidRPr="00F33D11">
        <w:rPr>
          <w:color w:val="000000" w:themeColor="text1"/>
          <w:sz w:val="24"/>
          <w:lang w:val="en-AU"/>
        </w:rPr>
        <w:t xml:space="preserve">provision, including information on pre-accredited </w:t>
      </w:r>
      <w:r w:rsidR="00AD3B9C">
        <w:rPr>
          <w:color w:val="000000" w:themeColor="text1"/>
          <w:sz w:val="24"/>
          <w:lang w:val="en-AU"/>
        </w:rPr>
        <w:t xml:space="preserve">training </w:t>
      </w:r>
      <w:r w:rsidRPr="00F33D11">
        <w:rPr>
          <w:color w:val="000000" w:themeColor="text1"/>
          <w:sz w:val="24"/>
          <w:lang w:val="en-AU"/>
        </w:rPr>
        <w:t xml:space="preserve">provision and the pre-accredited related activities that you are engaging in each month. You will be regularly contacted to complete these monthly surveys, via ACFE Board Communiques and Branch Memos. </w:t>
      </w:r>
    </w:p>
    <w:p w14:paraId="04784354" w14:textId="455F5ABE" w:rsidR="001501CD" w:rsidRPr="00445CA6" w:rsidRDefault="00AD3B9C" w:rsidP="001501CD">
      <w:pPr>
        <w:rPr>
          <w:rFonts w:cstheme="minorHAnsi"/>
          <w:sz w:val="24"/>
        </w:rPr>
      </w:pPr>
      <w:r>
        <w:rPr>
          <w:color w:val="000000" w:themeColor="text1"/>
          <w:sz w:val="24"/>
          <w:lang w:val="en-AU"/>
        </w:rPr>
        <w:t xml:space="preserve">You </w:t>
      </w:r>
      <w:r w:rsidR="001501CD">
        <w:rPr>
          <w:color w:val="000000" w:themeColor="text1"/>
          <w:sz w:val="24"/>
          <w:lang w:val="en-AU"/>
        </w:rPr>
        <w:t xml:space="preserve">will also </w:t>
      </w:r>
      <w:r w:rsidR="00F33D11" w:rsidRPr="00F33D11">
        <w:rPr>
          <w:color w:val="000000" w:themeColor="text1"/>
          <w:sz w:val="24"/>
          <w:lang w:val="en-AU"/>
        </w:rPr>
        <w:t xml:space="preserve">be asked to complete a more detailed survey </w:t>
      </w:r>
      <w:r w:rsidR="001501CD" w:rsidRPr="00A979F0">
        <w:rPr>
          <w:rFonts w:cstheme="minorHAnsi"/>
          <w:sz w:val="24"/>
        </w:rPr>
        <w:t>at the end of each term to capture provision and alternative activity undertaken.</w:t>
      </w:r>
      <w:r w:rsidR="001501CD" w:rsidRPr="00445CA6">
        <w:rPr>
          <w:rFonts w:cstheme="minorHAnsi"/>
          <w:sz w:val="24"/>
        </w:rPr>
        <w:t xml:space="preserve"> </w:t>
      </w:r>
    </w:p>
    <w:p w14:paraId="3324F009" w14:textId="77777777" w:rsidR="001501CD" w:rsidRDefault="001501CD" w:rsidP="00F33D11">
      <w:pPr>
        <w:rPr>
          <w:color w:val="000000" w:themeColor="text1"/>
          <w:sz w:val="24"/>
          <w:lang w:val="en-AU"/>
        </w:rPr>
      </w:pPr>
    </w:p>
    <w:p w14:paraId="5A3D1520" w14:textId="77777777" w:rsidR="00F33D11" w:rsidRPr="006C1000" w:rsidRDefault="00F33D11" w:rsidP="006C1000">
      <w:pPr>
        <w:pStyle w:val="Heading3"/>
      </w:pPr>
      <w:r>
        <w:lastRenderedPageBreak/>
        <w:t>Am I required to update my entire course plan if I am only changing components of it?</w:t>
      </w:r>
    </w:p>
    <w:p w14:paraId="2041ABF1" w14:textId="5F02A802" w:rsidR="00F33D11" w:rsidRDefault="00F33D11" w:rsidP="00F33D11">
      <w:pPr>
        <w:rPr>
          <w:color w:val="000000" w:themeColor="text1"/>
          <w:sz w:val="24"/>
          <w:lang w:val="en-AU"/>
        </w:rPr>
      </w:pPr>
      <w:r w:rsidRPr="00F33D11">
        <w:rPr>
          <w:color w:val="000000" w:themeColor="text1"/>
          <w:sz w:val="24"/>
          <w:lang w:val="en-AU"/>
        </w:rPr>
        <w:t>No. You can update the Program outline section with the online provision details and other relevant information such as the number of hours and learners.</w:t>
      </w:r>
    </w:p>
    <w:p w14:paraId="7F559983" w14:textId="11EF3107" w:rsidR="00F33D11" w:rsidRPr="00062404" w:rsidRDefault="00F33D11" w:rsidP="00062404">
      <w:pPr>
        <w:rPr>
          <w:color w:val="000000" w:themeColor="text1"/>
          <w:sz w:val="24"/>
          <w:lang w:val="en-AU"/>
        </w:rPr>
      </w:pPr>
    </w:p>
    <w:p w14:paraId="66BE4C4D" w14:textId="77777777" w:rsidR="00F33D11" w:rsidRPr="006C1000" w:rsidRDefault="00F33D11" w:rsidP="006C1000">
      <w:pPr>
        <w:pStyle w:val="Heading3"/>
      </w:pPr>
      <w:r w:rsidRPr="00F33D11">
        <w:t xml:space="preserve">Can I deliver an agreed pre-accredited course entirely online? </w:t>
      </w:r>
    </w:p>
    <w:p w14:paraId="2D82146B" w14:textId="77777777" w:rsidR="00F33D11" w:rsidRPr="00F33D11" w:rsidRDefault="00F33D11" w:rsidP="00F33D11">
      <w:pPr>
        <w:rPr>
          <w:color w:val="000000" w:themeColor="text1"/>
          <w:sz w:val="24"/>
          <w:lang w:val="en-AU"/>
        </w:rPr>
      </w:pPr>
      <w:r w:rsidRPr="00F33D11">
        <w:rPr>
          <w:color w:val="000000" w:themeColor="text1"/>
          <w:sz w:val="24"/>
          <w:lang w:val="en-AU"/>
        </w:rPr>
        <w:t xml:space="preserve">Yes, this is permitted where: </w:t>
      </w:r>
    </w:p>
    <w:p w14:paraId="72561CAB" w14:textId="6B1FAECA" w:rsidR="00F33D11" w:rsidRPr="00062404" w:rsidRDefault="00F33D11" w:rsidP="006C1000">
      <w:pPr>
        <w:rPr>
          <w:color w:val="000000" w:themeColor="text1"/>
          <w:sz w:val="24"/>
          <w:lang w:val="en-AU"/>
        </w:rPr>
      </w:pPr>
      <w:r w:rsidRPr="00062404">
        <w:rPr>
          <w:color w:val="000000" w:themeColor="text1"/>
          <w:sz w:val="24"/>
          <w:lang w:val="en-AU"/>
        </w:rPr>
        <w:t xml:space="preserve">the Learn Local provider has capacity and capability for on-line delivery that maintains the provider’s focus on quality and a positive learning experience for students </w:t>
      </w:r>
    </w:p>
    <w:p w14:paraId="6C96B71E" w14:textId="328F735E" w:rsidR="00F33D11" w:rsidRPr="00DF0974" w:rsidRDefault="00F33D11" w:rsidP="00DF0974">
      <w:pPr>
        <w:pStyle w:val="ListParagraph"/>
        <w:numPr>
          <w:ilvl w:val="0"/>
          <w:numId w:val="37"/>
        </w:numPr>
        <w:rPr>
          <w:color w:val="000000" w:themeColor="text1"/>
          <w:sz w:val="24"/>
        </w:rPr>
      </w:pPr>
      <w:r w:rsidRPr="00DF0974">
        <w:rPr>
          <w:color w:val="000000" w:themeColor="text1"/>
          <w:sz w:val="24"/>
        </w:rPr>
        <w:t xml:space="preserve">classes are directed or facilitated by a tutor </w:t>
      </w:r>
    </w:p>
    <w:p w14:paraId="6CFBE26C" w14:textId="59CA476B" w:rsidR="00F33D11" w:rsidRPr="00DF0974" w:rsidRDefault="00F33D11" w:rsidP="00DF0974">
      <w:pPr>
        <w:pStyle w:val="ListParagraph"/>
        <w:numPr>
          <w:ilvl w:val="0"/>
          <w:numId w:val="37"/>
        </w:numPr>
        <w:rPr>
          <w:color w:val="000000" w:themeColor="text1"/>
          <w:sz w:val="24"/>
        </w:rPr>
      </w:pPr>
      <w:r w:rsidRPr="00DF0974">
        <w:rPr>
          <w:color w:val="000000" w:themeColor="text1"/>
          <w:sz w:val="24"/>
        </w:rPr>
        <w:t xml:space="preserve">the provider ensures learners are regularly logging in, and participating in learning at scheduled times, in order to progress through the course. </w:t>
      </w:r>
    </w:p>
    <w:p w14:paraId="20388587" w14:textId="6BCF47C8" w:rsidR="00F33D11" w:rsidRPr="00F33D11" w:rsidRDefault="00F33D11" w:rsidP="00F33D11">
      <w:pPr>
        <w:rPr>
          <w:color w:val="000000" w:themeColor="text1"/>
          <w:sz w:val="24"/>
          <w:lang w:val="en-AU"/>
        </w:rPr>
      </w:pPr>
      <w:r w:rsidRPr="00F33D11">
        <w:rPr>
          <w:color w:val="000000" w:themeColor="text1"/>
          <w:sz w:val="24"/>
          <w:lang w:val="en-AU"/>
        </w:rPr>
        <w:t>Online programs and associated supports must meet the needs of pre-accredited learners.</w:t>
      </w:r>
    </w:p>
    <w:p w14:paraId="1A9F68BB" w14:textId="77777777" w:rsidR="00E64046" w:rsidRDefault="00E64046" w:rsidP="00F33D11">
      <w:pPr>
        <w:rPr>
          <w:color w:val="000000" w:themeColor="text1"/>
          <w:sz w:val="24"/>
          <w:lang w:val="en-AU"/>
        </w:rPr>
      </w:pPr>
    </w:p>
    <w:p w14:paraId="1173D3CF" w14:textId="77777777" w:rsidR="00F33D11" w:rsidRPr="006C1000" w:rsidRDefault="00F33D11" w:rsidP="006C1000">
      <w:pPr>
        <w:pStyle w:val="Heading3"/>
      </w:pPr>
      <w:r w:rsidRPr="00F33D11">
        <w:t xml:space="preserve">Within the context of COVID-19, can I change the LGA of delivery that was outlined in my original Service Agreement? </w:t>
      </w:r>
    </w:p>
    <w:p w14:paraId="338851E2" w14:textId="23916020" w:rsidR="00F33D11" w:rsidRDefault="00F33D11" w:rsidP="00F33D11">
      <w:pPr>
        <w:rPr>
          <w:color w:val="000000" w:themeColor="text1"/>
          <w:sz w:val="24"/>
          <w:lang w:val="en-AU"/>
        </w:rPr>
      </w:pPr>
      <w:r w:rsidRPr="00F33D11">
        <w:rPr>
          <w:color w:val="000000" w:themeColor="text1"/>
          <w:sz w:val="24"/>
          <w:lang w:val="en-AU"/>
        </w:rPr>
        <w:t xml:space="preserve">Delivery to </w:t>
      </w:r>
      <w:r w:rsidRPr="00E64046">
        <w:rPr>
          <w:color w:val="000000" w:themeColor="text1"/>
          <w:sz w:val="24"/>
          <w:u w:val="single"/>
          <w:lang w:val="en-AU"/>
        </w:rPr>
        <w:t>online</w:t>
      </w:r>
      <w:r w:rsidRPr="00F33D11">
        <w:rPr>
          <w:color w:val="000000" w:themeColor="text1"/>
          <w:sz w:val="24"/>
          <w:lang w:val="en-AU"/>
        </w:rPr>
        <w:t xml:space="preserve"> learners from other LGAs is permissible, but you can only enrol learners in a total volume of hours within the envelope of your agreed funding allocation.</w:t>
      </w:r>
    </w:p>
    <w:p w14:paraId="15EF9B22" w14:textId="77777777" w:rsidR="00E64046" w:rsidRDefault="00E64046" w:rsidP="00F33D11">
      <w:pPr>
        <w:rPr>
          <w:color w:val="000000" w:themeColor="text1"/>
          <w:sz w:val="24"/>
          <w:lang w:val="en-AU"/>
        </w:rPr>
      </w:pPr>
    </w:p>
    <w:p w14:paraId="4E50480C" w14:textId="77777777" w:rsidR="00F33D11" w:rsidRPr="006C1000" w:rsidRDefault="00F33D11" w:rsidP="006C1000">
      <w:pPr>
        <w:pStyle w:val="Heading3"/>
      </w:pPr>
      <w:r w:rsidRPr="00F33D11">
        <w:t xml:space="preserve">Can I use the Training Delivery Support Grant to support new modes of delivery? </w:t>
      </w:r>
    </w:p>
    <w:p w14:paraId="78E8CA26" w14:textId="77777777" w:rsidR="00F33D11" w:rsidRPr="00F33D11" w:rsidRDefault="00F33D11" w:rsidP="00F33D11">
      <w:pPr>
        <w:rPr>
          <w:color w:val="000000" w:themeColor="text1"/>
          <w:sz w:val="24"/>
          <w:lang w:val="en-AU"/>
        </w:rPr>
      </w:pPr>
      <w:r w:rsidRPr="00F33D11">
        <w:rPr>
          <w:color w:val="000000" w:themeColor="text1"/>
          <w:sz w:val="24"/>
          <w:lang w:val="en-AU"/>
        </w:rPr>
        <w:t xml:space="preserve">Yes. If you still have funds available from January, more flexibility will now apply to Training Delivery Support Grant guidelines to support the implementation of new modes of delivery. </w:t>
      </w:r>
    </w:p>
    <w:p w14:paraId="6020DB5C" w14:textId="668A651E" w:rsidR="00F33D11" w:rsidRDefault="00F33D11" w:rsidP="00F33D11">
      <w:pPr>
        <w:rPr>
          <w:color w:val="000000" w:themeColor="text1"/>
          <w:sz w:val="24"/>
          <w:lang w:val="en-AU"/>
        </w:rPr>
      </w:pPr>
      <w:r w:rsidRPr="00F33D11">
        <w:rPr>
          <w:color w:val="000000" w:themeColor="text1"/>
          <w:sz w:val="24"/>
          <w:lang w:val="en-AU"/>
        </w:rPr>
        <w:t>Permitted uses of funds include licences for online platforms, printing workbooks, and purchasing IT equipment to support distance learning. As always, providers will need to retain receipts/other documentation as evidence that funds have been used in accordance with the revised guidelines.</w:t>
      </w:r>
    </w:p>
    <w:p w14:paraId="66562648" w14:textId="12079810" w:rsidR="00085D10" w:rsidRDefault="00085D10" w:rsidP="00F33D11">
      <w:pPr>
        <w:rPr>
          <w:color w:val="000000" w:themeColor="text1"/>
          <w:sz w:val="24"/>
          <w:lang w:val="en-AU"/>
        </w:rPr>
      </w:pPr>
    </w:p>
    <w:p w14:paraId="6B39AF09" w14:textId="210B750A" w:rsidR="00085D10" w:rsidRPr="006C1000" w:rsidRDefault="00085D10" w:rsidP="006C1000">
      <w:pPr>
        <w:pStyle w:val="Heading3"/>
      </w:pPr>
      <w:r w:rsidRPr="006C1000">
        <w:t xml:space="preserve">What if I am still unable to deliver training in Term 3? </w:t>
      </w:r>
    </w:p>
    <w:p w14:paraId="190C3FC4" w14:textId="42B52BD9" w:rsidR="00E00553" w:rsidRPr="006C1000" w:rsidRDefault="00085D10" w:rsidP="00E00553">
      <w:pPr>
        <w:rPr>
          <w:rFonts w:cstheme="minorHAnsi"/>
          <w:sz w:val="24"/>
        </w:rPr>
      </w:pPr>
      <w:r w:rsidRPr="006C1000">
        <w:rPr>
          <w:rFonts w:cstheme="minorHAnsi"/>
          <w:sz w:val="24"/>
        </w:rPr>
        <w:t xml:space="preserve">Where providers have been unable to deliver training in Term 2, and do not anticipate delivering training in Term 3, it is expectation of the ACFE Board that these </w:t>
      </w:r>
      <w:r w:rsidR="00E00553" w:rsidRPr="006C1000">
        <w:rPr>
          <w:rFonts w:cstheme="minorHAnsi"/>
          <w:sz w:val="24"/>
        </w:rPr>
        <w:t xml:space="preserve">Learn Locals </w:t>
      </w:r>
      <w:r w:rsidRPr="006C1000">
        <w:rPr>
          <w:rFonts w:cstheme="minorHAnsi"/>
          <w:sz w:val="24"/>
        </w:rPr>
        <w:t>will provide</w:t>
      </w:r>
      <w:r w:rsidR="00E00553" w:rsidRPr="006C1000">
        <w:rPr>
          <w:rFonts w:cstheme="minorHAnsi"/>
          <w:sz w:val="24"/>
        </w:rPr>
        <w:t>,</w:t>
      </w:r>
      <w:r w:rsidRPr="006C1000">
        <w:rPr>
          <w:rFonts w:cstheme="minorHAnsi"/>
          <w:sz w:val="24"/>
        </w:rPr>
        <w:t xml:space="preserve"> in writing</w:t>
      </w:r>
      <w:r w:rsidR="00E00553" w:rsidRPr="006C1000">
        <w:rPr>
          <w:rFonts w:cstheme="minorHAnsi"/>
          <w:sz w:val="24"/>
        </w:rPr>
        <w:t>,</w:t>
      </w:r>
      <w:r w:rsidRPr="006C1000">
        <w:rPr>
          <w:rFonts w:cstheme="minorHAnsi"/>
          <w:sz w:val="24"/>
        </w:rPr>
        <w:t xml:space="preserve"> specific details of the challenges resulting in this and an indication of the earliest date that full or partial training will resume.</w:t>
      </w:r>
      <w:r w:rsidR="00E00553" w:rsidRPr="006C1000">
        <w:rPr>
          <w:rFonts w:cstheme="minorHAnsi"/>
          <w:sz w:val="24"/>
        </w:rPr>
        <w:t xml:space="preserve"> In these instances, funding should be used for alternative approved activities, including planning to support a return to training delivery.</w:t>
      </w:r>
    </w:p>
    <w:p w14:paraId="52C4813B" w14:textId="77777777" w:rsidR="00E00553" w:rsidRDefault="00E00553" w:rsidP="00E00553">
      <w:pPr>
        <w:rPr>
          <w:rFonts w:cstheme="minorHAnsi"/>
          <w:sz w:val="24"/>
        </w:rPr>
      </w:pPr>
      <w:r w:rsidRPr="006C1000">
        <w:rPr>
          <w:rFonts w:cstheme="minorHAnsi"/>
          <w:sz w:val="24"/>
        </w:rPr>
        <w:t>This information should be submitted, via email to Regional Offices, by no later than Friday 24 July 2020.</w:t>
      </w:r>
    </w:p>
    <w:p w14:paraId="1BCF2BCE" w14:textId="77777777" w:rsidR="00E64046" w:rsidRDefault="00E64046" w:rsidP="00F33D11">
      <w:pPr>
        <w:rPr>
          <w:color w:val="000000" w:themeColor="text1"/>
          <w:sz w:val="24"/>
          <w:lang w:val="en-AU"/>
        </w:rPr>
      </w:pPr>
      <w:bookmarkStart w:id="1" w:name="_GoBack"/>
      <w:bookmarkEnd w:id="1"/>
    </w:p>
    <w:p w14:paraId="081058AC" w14:textId="290FF017" w:rsidR="00450FD3" w:rsidRPr="006C1000" w:rsidRDefault="00450FD3" w:rsidP="006C1000">
      <w:pPr>
        <w:pStyle w:val="Heading3"/>
      </w:pPr>
      <w:r w:rsidRPr="00450FD3">
        <w:lastRenderedPageBreak/>
        <w:t xml:space="preserve">Where pre-accredited training delivery is not possible at present, what activities can be undertaken in Term </w:t>
      </w:r>
      <w:r w:rsidR="00AD3B9C">
        <w:t>3</w:t>
      </w:r>
      <w:r w:rsidRPr="00450FD3">
        <w:t>? Will I need to pay back undelivered hours?</w:t>
      </w:r>
    </w:p>
    <w:p w14:paraId="17367E34" w14:textId="56646A5C" w:rsidR="00450FD3" w:rsidRPr="00450FD3" w:rsidRDefault="00450FD3" w:rsidP="00062404">
      <w:pPr>
        <w:autoSpaceDE w:val="0"/>
        <w:autoSpaceDN w:val="0"/>
        <w:adjustRightInd w:val="0"/>
        <w:rPr>
          <w:color w:val="000000" w:themeColor="text1"/>
          <w:sz w:val="24"/>
          <w:lang w:val="en-AU"/>
        </w:rPr>
      </w:pPr>
      <w:r w:rsidRPr="00450FD3">
        <w:rPr>
          <w:color w:val="000000" w:themeColor="text1"/>
          <w:sz w:val="24"/>
          <w:lang w:val="en-AU"/>
        </w:rPr>
        <w:t xml:space="preserve">Providers might not be able to provide suitable face-to-face, online or blended delivery in Term </w:t>
      </w:r>
      <w:r w:rsidR="00AD3B9C">
        <w:rPr>
          <w:color w:val="000000" w:themeColor="text1"/>
          <w:sz w:val="24"/>
          <w:lang w:val="en-AU"/>
        </w:rPr>
        <w:t>3</w:t>
      </w:r>
      <w:r w:rsidRPr="00450FD3">
        <w:rPr>
          <w:color w:val="000000" w:themeColor="text1"/>
          <w:sz w:val="24"/>
          <w:lang w:val="en-AU"/>
        </w:rPr>
        <w:t xml:space="preserve">, 2020, despite their best efforts to do so. If that is the case, you can consider steps to support existing delivery or build future delivery capability and quality, such as by: </w:t>
      </w:r>
    </w:p>
    <w:p w14:paraId="3D0B4F3C" w14:textId="1A66FDB9" w:rsidR="00450FD3" w:rsidRPr="00894DBB" w:rsidRDefault="00450FD3" w:rsidP="00894DBB">
      <w:pPr>
        <w:pStyle w:val="ListParagraph"/>
        <w:numPr>
          <w:ilvl w:val="0"/>
          <w:numId w:val="39"/>
        </w:numPr>
        <w:rPr>
          <w:color w:val="000000" w:themeColor="text1"/>
          <w:sz w:val="24"/>
        </w:rPr>
      </w:pPr>
      <w:r w:rsidRPr="00894DBB">
        <w:rPr>
          <w:color w:val="000000" w:themeColor="text1"/>
          <w:sz w:val="24"/>
        </w:rPr>
        <w:t xml:space="preserve">Meeting additional costs associated with new modes of delivery in Term </w:t>
      </w:r>
      <w:r w:rsidR="00AD3B9C" w:rsidRPr="00894DBB">
        <w:rPr>
          <w:color w:val="000000" w:themeColor="text1"/>
          <w:sz w:val="24"/>
        </w:rPr>
        <w:t>3</w:t>
      </w:r>
      <w:r w:rsidR="00E00553">
        <w:rPr>
          <w:color w:val="000000" w:themeColor="text1"/>
          <w:sz w:val="24"/>
        </w:rPr>
        <w:t>,</w:t>
      </w:r>
      <w:r w:rsidR="00AD3B9C" w:rsidRPr="00894DBB">
        <w:rPr>
          <w:color w:val="000000" w:themeColor="text1"/>
          <w:sz w:val="24"/>
        </w:rPr>
        <w:t xml:space="preserve"> </w:t>
      </w:r>
      <w:r w:rsidRPr="00894DBB">
        <w:rPr>
          <w:color w:val="000000" w:themeColor="text1"/>
          <w:sz w:val="24"/>
        </w:rPr>
        <w:t xml:space="preserve">2020. This includes additional materials costs or additional software licensing but does not include the purchase of equipment </w:t>
      </w:r>
    </w:p>
    <w:p w14:paraId="75EB9845" w14:textId="655138F7" w:rsidR="00450FD3" w:rsidRPr="00450FD3" w:rsidRDefault="00450FD3" w:rsidP="00DF0974">
      <w:pPr>
        <w:pStyle w:val="ListParagraph"/>
        <w:numPr>
          <w:ilvl w:val="0"/>
          <w:numId w:val="37"/>
        </w:numPr>
        <w:rPr>
          <w:color w:val="000000" w:themeColor="text1"/>
          <w:sz w:val="24"/>
        </w:rPr>
      </w:pPr>
      <w:r w:rsidRPr="00450FD3">
        <w:rPr>
          <w:color w:val="000000" w:themeColor="text1"/>
          <w:sz w:val="24"/>
        </w:rPr>
        <w:t xml:space="preserve">Preparing to deliver via online/blended delivery </w:t>
      </w:r>
      <w:r w:rsidR="00AD3B9C">
        <w:rPr>
          <w:color w:val="000000" w:themeColor="text1"/>
          <w:sz w:val="24"/>
        </w:rPr>
        <w:t>going forward</w:t>
      </w:r>
      <w:r w:rsidRPr="00450FD3">
        <w:rPr>
          <w:color w:val="000000" w:themeColor="text1"/>
          <w:sz w:val="24"/>
        </w:rPr>
        <w:t xml:space="preserve"> </w:t>
      </w:r>
    </w:p>
    <w:p w14:paraId="6A3D8959" w14:textId="7C2B2A30" w:rsidR="00450FD3" w:rsidRPr="00450FD3" w:rsidRDefault="00450FD3" w:rsidP="00DF0974">
      <w:pPr>
        <w:pStyle w:val="ListParagraph"/>
        <w:numPr>
          <w:ilvl w:val="0"/>
          <w:numId w:val="37"/>
        </w:numPr>
        <w:rPr>
          <w:color w:val="000000" w:themeColor="text1"/>
          <w:sz w:val="24"/>
        </w:rPr>
      </w:pPr>
      <w:r w:rsidRPr="00450FD3">
        <w:rPr>
          <w:color w:val="000000" w:themeColor="text1"/>
          <w:sz w:val="24"/>
        </w:rPr>
        <w:t xml:space="preserve">Development of new programs and resources to support pre-accredited delivery </w:t>
      </w:r>
    </w:p>
    <w:p w14:paraId="55CB05F4" w14:textId="23F1BD88" w:rsidR="00450FD3" w:rsidRPr="00450FD3" w:rsidRDefault="00450FD3" w:rsidP="00DF0974">
      <w:pPr>
        <w:pStyle w:val="ListParagraph"/>
        <w:numPr>
          <w:ilvl w:val="0"/>
          <w:numId w:val="37"/>
        </w:numPr>
        <w:rPr>
          <w:color w:val="000000" w:themeColor="text1"/>
          <w:sz w:val="24"/>
        </w:rPr>
      </w:pPr>
      <w:r w:rsidRPr="00450FD3">
        <w:rPr>
          <w:color w:val="000000" w:themeColor="text1"/>
          <w:sz w:val="24"/>
        </w:rPr>
        <w:t xml:space="preserve">Review and moderation of pre-accredited programs to improve the quality of delivery </w:t>
      </w:r>
    </w:p>
    <w:p w14:paraId="111E7339" w14:textId="31610EBA" w:rsidR="00450FD3" w:rsidRPr="00DF0974" w:rsidRDefault="00AD3B9C" w:rsidP="00DF0974">
      <w:pPr>
        <w:pStyle w:val="ListParagraph"/>
        <w:numPr>
          <w:ilvl w:val="0"/>
          <w:numId w:val="37"/>
        </w:numPr>
        <w:rPr>
          <w:color w:val="000000" w:themeColor="text1"/>
          <w:sz w:val="24"/>
        </w:rPr>
      </w:pPr>
      <w:r w:rsidRPr="00DF0974">
        <w:rPr>
          <w:color w:val="000000" w:themeColor="text1"/>
          <w:sz w:val="24"/>
        </w:rPr>
        <w:t>Implementing</w:t>
      </w:r>
      <w:r w:rsidR="00450FD3" w:rsidRPr="00DF0974">
        <w:rPr>
          <w:color w:val="000000" w:themeColor="text1"/>
          <w:sz w:val="24"/>
        </w:rPr>
        <w:t xml:space="preserve"> a marketing and promotional </w:t>
      </w:r>
      <w:r w:rsidRPr="00DF0974">
        <w:rPr>
          <w:color w:val="000000" w:themeColor="text1"/>
          <w:sz w:val="24"/>
        </w:rPr>
        <w:t>to attract new learners</w:t>
      </w:r>
    </w:p>
    <w:p w14:paraId="58577AB8" w14:textId="77777777" w:rsidR="00806AC5" w:rsidRPr="00FD6FED" w:rsidRDefault="00806AC5" w:rsidP="00806AC5">
      <w:pPr>
        <w:pStyle w:val="ListParagraph"/>
        <w:numPr>
          <w:ilvl w:val="0"/>
          <w:numId w:val="20"/>
        </w:numPr>
        <w:ind w:left="360"/>
        <w:rPr>
          <w:rFonts w:cstheme="minorHAnsi"/>
          <w:sz w:val="24"/>
          <w:szCs w:val="24"/>
        </w:rPr>
      </w:pPr>
      <w:r w:rsidRPr="00FD6FED">
        <w:rPr>
          <w:rFonts w:cstheme="minorHAnsi"/>
          <w:sz w:val="24"/>
          <w:szCs w:val="24"/>
        </w:rPr>
        <w:t xml:space="preserve">Informal and formal professional development with the focus on quality delivery in the COVID-19 environment </w:t>
      </w:r>
    </w:p>
    <w:p w14:paraId="583713B8" w14:textId="5EAEF171" w:rsidR="00450FD3" w:rsidRPr="00DF0974" w:rsidRDefault="00450FD3" w:rsidP="00DF0974">
      <w:pPr>
        <w:pStyle w:val="ListParagraph"/>
        <w:numPr>
          <w:ilvl w:val="0"/>
          <w:numId w:val="20"/>
        </w:numPr>
        <w:ind w:left="360"/>
        <w:rPr>
          <w:sz w:val="24"/>
          <w:szCs w:val="24"/>
        </w:rPr>
      </w:pPr>
      <w:r w:rsidRPr="00DF0974">
        <w:rPr>
          <w:sz w:val="24"/>
          <w:szCs w:val="24"/>
        </w:rPr>
        <w:t xml:space="preserve">Evaluation of the quality and efficacy of delivery modes </w:t>
      </w:r>
      <w:r w:rsidR="00AD3B9C" w:rsidRPr="00DF0974">
        <w:rPr>
          <w:sz w:val="24"/>
          <w:szCs w:val="24"/>
        </w:rPr>
        <w:t>used by other Learn Locals in</w:t>
      </w:r>
      <w:r w:rsidRPr="00DF0974">
        <w:rPr>
          <w:sz w:val="24"/>
          <w:szCs w:val="24"/>
        </w:rPr>
        <w:t xml:space="preserve"> the COVID-19 </w:t>
      </w:r>
      <w:r w:rsidR="00AD3B9C" w:rsidRPr="00DF0974">
        <w:rPr>
          <w:sz w:val="24"/>
          <w:szCs w:val="24"/>
        </w:rPr>
        <w:t xml:space="preserve">environment </w:t>
      </w:r>
    </w:p>
    <w:p w14:paraId="12489091" w14:textId="11A08F9E" w:rsidR="00450FD3" w:rsidRPr="00DF0974" w:rsidRDefault="00450FD3" w:rsidP="00062404">
      <w:pPr>
        <w:pStyle w:val="ListParagraph"/>
        <w:numPr>
          <w:ilvl w:val="0"/>
          <w:numId w:val="20"/>
        </w:numPr>
        <w:ind w:left="357" w:hanging="357"/>
        <w:rPr>
          <w:sz w:val="24"/>
          <w:szCs w:val="24"/>
        </w:rPr>
      </w:pPr>
      <w:r w:rsidRPr="00DF0974">
        <w:rPr>
          <w:sz w:val="24"/>
          <w:szCs w:val="24"/>
        </w:rPr>
        <w:t xml:space="preserve">Maintaining regular contact with registered and prospective learners, including the use of interpreters, where appropriate. </w:t>
      </w:r>
    </w:p>
    <w:p w14:paraId="536B8C78" w14:textId="77777777" w:rsidR="00450FD3" w:rsidRPr="00450FD3" w:rsidRDefault="00450FD3" w:rsidP="00062404">
      <w:pPr>
        <w:autoSpaceDE w:val="0"/>
        <w:autoSpaceDN w:val="0"/>
        <w:adjustRightInd w:val="0"/>
        <w:rPr>
          <w:color w:val="000000" w:themeColor="text1"/>
          <w:sz w:val="24"/>
          <w:lang w:val="en-AU"/>
        </w:rPr>
      </w:pPr>
      <w:r w:rsidRPr="00450FD3">
        <w:rPr>
          <w:color w:val="000000" w:themeColor="text1"/>
          <w:sz w:val="24"/>
          <w:lang w:val="en-AU"/>
        </w:rPr>
        <w:t xml:space="preserve">The above may also be part of collaborative and coordinated work on improving curriculum across Learn Local networks. </w:t>
      </w:r>
    </w:p>
    <w:p w14:paraId="3F52E9A6" w14:textId="0A3F639D" w:rsidR="00F33D11" w:rsidRDefault="00450FD3" w:rsidP="00062404">
      <w:pPr>
        <w:autoSpaceDE w:val="0"/>
        <w:autoSpaceDN w:val="0"/>
        <w:adjustRightInd w:val="0"/>
        <w:rPr>
          <w:color w:val="000000" w:themeColor="text1"/>
          <w:sz w:val="24"/>
          <w:lang w:val="en-AU"/>
        </w:rPr>
      </w:pPr>
      <w:r w:rsidRPr="00450FD3">
        <w:rPr>
          <w:color w:val="000000" w:themeColor="text1"/>
          <w:sz w:val="24"/>
          <w:lang w:val="en-AU"/>
        </w:rPr>
        <w:t>This arrangement, including further advice on undelivered hours, will be reviewed and considered</w:t>
      </w:r>
      <w:r w:rsidR="00B0217D">
        <w:rPr>
          <w:color w:val="000000" w:themeColor="text1"/>
          <w:sz w:val="24"/>
          <w:lang w:val="en-AU"/>
        </w:rPr>
        <w:t xml:space="preserve"> </w:t>
      </w:r>
      <w:r w:rsidR="00E64046">
        <w:rPr>
          <w:color w:val="000000" w:themeColor="text1"/>
          <w:sz w:val="24"/>
          <w:lang w:val="en-AU"/>
        </w:rPr>
        <w:t>as COVID-19 evolves</w:t>
      </w:r>
      <w:r w:rsidRPr="00450FD3">
        <w:rPr>
          <w:color w:val="000000" w:themeColor="text1"/>
          <w:sz w:val="24"/>
          <w:lang w:val="en-AU"/>
        </w:rPr>
        <w:t>.</w:t>
      </w:r>
    </w:p>
    <w:p w14:paraId="203DE097" w14:textId="49FE05FB" w:rsidR="00E64046" w:rsidRDefault="00E64046" w:rsidP="00F33D11">
      <w:pPr>
        <w:rPr>
          <w:color w:val="000000" w:themeColor="text1"/>
          <w:sz w:val="24"/>
          <w:lang w:val="en-AU"/>
        </w:rPr>
      </w:pPr>
    </w:p>
    <w:p w14:paraId="44E25A9B" w14:textId="44DC4D7A" w:rsidR="00DF0974" w:rsidRPr="006C1000" w:rsidRDefault="00DF0974" w:rsidP="006C1000">
      <w:pPr>
        <w:pStyle w:val="Heading3"/>
      </w:pPr>
      <w:r w:rsidRPr="006C1000">
        <w:t>What i</w:t>
      </w:r>
      <w:r w:rsidR="006F627C" w:rsidRPr="006C1000">
        <w:t>f</w:t>
      </w:r>
      <w:r w:rsidRPr="006C1000">
        <w:t xml:space="preserve"> I want to return some of my 2020 </w:t>
      </w:r>
      <w:r w:rsidR="00E00553" w:rsidRPr="006C1000">
        <w:t>p</w:t>
      </w:r>
      <w:r w:rsidRPr="006C1000">
        <w:t>re</w:t>
      </w:r>
      <w:r w:rsidR="00E00553" w:rsidRPr="006C1000">
        <w:t>-</w:t>
      </w:r>
      <w:r w:rsidRPr="006C1000">
        <w:t>accredited hours allocation?</w:t>
      </w:r>
    </w:p>
    <w:p w14:paraId="1C7D28EA" w14:textId="2DB08F1E" w:rsidR="00DF0974" w:rsidRDefault="00DF0974" w:rsidP="00062404">
      <w:pPr>
        <w:autoSpaceDE w:val="0"/>
        <w:autoSpaceDN w:val="0"/>
        <w:adjustRightInd w:val="0"/>
        <w:rPr>
          <w:sz w:val="24"/>
        </w:rPr>
      </w:pPr>
      <w:r w:rsidRPr="006C1000">
        <w:rPr>
          <w:sz w:val="24"/>
        </w:rPr>
        <w:t xml:space="preserve">Where providers are considering the return of allocated hours for the remainder of </w:t>
      </w:r>
      <w:r w:rsidR="00DE707C" w:rsidRPr="006C1000">
        <w:rPr>
          <w:sz w:val="24"/>
        </w:rPr>
        <w:t>2020</w:t>
      </w:r>
      <w:r w:rsidRPr="006C1000">
        <w:rPr>
          <w:sz w:val="24"/>
        </w:rPr>
        <w:t>, they should contact their Regional Office as soon as possible.</w:t>
      </w:r>
      <w:r w:rsidR="00DE707C" w:rsidRPr="006C1000">
        <w:rPr>
          <w:sz w:val="24"/>
        </w:rPr>
        <w:t xml:space="preserve"> </w:t>
      </w:r>
    </w:p>
    <w:p w14:paraId="3D536F51" w14:textId="77777777" w:rsidR="00DF0974" w:rsidRDefault="00DF0974" w:rsidP="00062404">
      <w:pPr>
        <w:rPr>
          <w:color w:val="000000" w:themeColor="text1"/>
          <w:sz w:val="24"/>
          <w:lang w:val="en-AU"/>
        </w:rPr>
      </w:pPr>
    </w:p>
    <w:p w14:paraId="757CA0B7" w14:textId="3CDD308A" w:rsidR="00450FD3" w:rsidRPr="006C1000" w:rsidRDefault="00450FD3" w:rsidP="006C1000">
      <w:pPr>
        <w:pStyle w:val="Heading3"/>
      </w:pPr>
      <w:r w:rsidRPr="00450FD3">
        <w:t xml:space="preserve">How do I seek approval and record ACFE pre-accredited training delivery and/or other planned pre-accredited activities for Term </w:t>
      </w:r>
      <w:r w:rsidR="00257FC2">
        <w:t>3</w:t>
      </w:r>
      <w:r w:rsidRPr="00450FD3">
        <w:t xml:space="preserve">? </w:t>
      </w:r>
    </w:p>
    <w:p w14:paraId="492E7348" w14:textId="1D467886" w:rsidR="00450FD3" w:rsidRPr="00450FD3" w:rsidRDefault="00450FD3" w:rsidP="00450FD3">
      <w:pPr>
        <w:rPr>
          <w:color w:val="000000" w:themeColor="text1"/>
          <w:sz w:val="24"/>
          <w:lang w:val="en-AU"/>
        </w:rPr>
      </w:pPr>
      <w:r w:rsidRPr="00450FD3">
        <w:rPr>
          <w:color w:val="000000" w:themeColor="text1"/>
          <w:sz w:val="24"/>
          <w:lang w:val="en-AU"/>
        </w:rPr>
        <w:t xml:space="preserve">Normal procedures will be followed as closely as possible. </w:t>
      </w:r>
      <w:r w:rsidR="00257FC2">
        <w:rPr>
          <w:rFonts w:asciiTheme="majorHAnsi" w:eastAsiaTheme="majorEastAsia" w:hAnsiTheme="majorHAnsi" w:cstheme="majorBidi"/>
          <w:color w:val="000000" w:themeColor="text1"/>
          <w:sz w:val="24"/>
        </w:rPr>
        <w:t xml:space="preserve">Significantly adjusted and new </w:t>
      </w:r>
      <w:r w:rsidRPr="00450FD3">
        <w:rPr>
          <w:color w:val="000000" w:themeColor="text1"/>
          <w:sz w:val="24"/>
          <w:lang w:val="en-AU"/>
        </w:rPr>
        <w:t xml:space="preserve">A-frame course plans will need to </w:t>
      </w:r>
      <w:r w:rsidR="00257FC2">
        <w:rPr>
          <w:rFonts w:asciiTheme="majorHAnsi" w:eastAsiaTheme="majorEastAsia" w:hAnsiTheme="majorHAnsi" w:cstheme="majorBidi"/>
          <w:color w:val="000000" w:themeColor="text1"/>
          <w:sz w:val="24"/>
          <w:lang w:val="en-AU"/>
        </w:rPr>
        <w:t>align with ACFE principles and priorities</w:t>
      </w:r>
      <w:r w:rsidR="00E64046">
        <w:rPr>
          <w:rFonts w:asciiTheme="majorHAnsi" w:eastAsiaTheme="majorEastAsia" w:hAnsiTheme="majorHAnsi" w:cstheme="majorBidi"/>
          <w:color w:val="000000" w:themeColor="text1"/>
          <w:sz w:val="24"/>
          <w:lang w:val="en-AU"/>
        </w:rPr>
        <w:t>,</w:t>
      </w:r>
      <w:r w:rsidR="00257FC2">
        <w:rPr>
          <w:rFonts w:asciiTheme="majorHAnsi" w:eastAsiaTheme="majorEastAsia" w:hAnsiTheme="majorHAnsi" w:cstheme="majorBidi"/>
          <w:color w:val="000000" w:themeColor="text1"/>
          <w:sz w:val="24"/>
          <w:lang w:val="en-AU"/>
        </w:rPr>
        <w:t xml:space="preserve"> and demonstrate quality design and delivery elements</w:t>
      </w:r>
      <w:r w:rsidR="00E64046">
        <w:rPr>
          <w:rFonts w:asciiTheme="majorHAnsi" w:eastAsiaTheme="majorEastAsia" w:hAnsiTheme="majorHAnsi" w:cstheme="majorBidi"/>
          <w:color w:val="000000" w:themeColor="text1"/>
          <w:sz w:val="24"/>
          <w:lang w:val="en-AU"/>
        </w:rPr>
        <w:t>,</w:t>
      </w:r>
      <w:r w:rsidR="00257FC2">
        <w:rPr>
          <w:rFonts w:asciiTheme="majorHAnsi" w:eastAsiaTheme="majorEastAsia" w:hAnsiTheme="majorHAnsi" w:cstheme="majorBidi"/>
          <w:color w:val="000000" w:themeColor="text1"/>
          <w:sz w:val="24"/>
          <w:lang w:val="en-AU"/>
        </w:rPr>
        <w:t xml:space="preserve"> and</w:t>
      </w:r>
      <w:r w:rsidR="00257FC2">
        <w:rPr>
          <w:rFonts w:asciiTheme="majorHAnsi" w:eastAsiaTheme="majorEastAsia" w:hAnsiTheme="majorHAnsi" w:cstheme="majorBidi"/>
          <w:color w:val="000000" w:themeColor="text1"/>
          <w:sz w:val="24"/>
        </w:rPr>
        <w:t xml:space="preserve"> </w:t>
      </w:r>
      <w:r w:rsidRPr="00450FD3">
        <w:rPr>
          <w:color w:val="000000" w:themeColor="text1"/>
          <w:sz w:val="24"/>
          <w:lang w:val="en-AU"/>
        </w:rPr>
        <w:t>be submitted</w:t>
      </w:r>
      <w:r w:rsidR="00257FC2">
        <w:rPr>
          <w:color w:val="000000" w:themeColor="text1"/>
          <w:sz w:val="24"/>
          <w:lang w:val="en-AU"/>
        </w:rPr>
        <w:t xml:space="preserve"> to your Regional Office</w:t>
      </w:r>
      <w:r w:rsidR="00806AC5">
        <w:rPr>
          <w:color w:val="000000" w:themeColor="text1"/>
          <w:sz w:val="24"/>
          <w:lang w:val="en-AU"/>
        </w:rPr>
        <w:t>, by no later than 7 August</w:t>
      </w:r>
      <w:r w:rsidR="00257FC2">
        <w:rPr>
          <w:color w:val="000000" w:themeColor="text1"/>
          <w:sz w:val="24"/>
          <w:lang w:val="en-AU"/>
        </w:rPr>
        <w:t>.</w:t>
      </w:r>
      <w:r w:rsidRPr="00450FD3">
        <w:rPr>
          <w:color w:val="000000" w:themeColor="text1"/>
          <w:sz w:val="24"/>
          <w:lang w:val="en-AU"/>
        </w:rPr>
        <w:t xml:space="preserve"> </w:t>
      </w:r>
    </w:p>
    <w:p w14:paraId="0390FC58" w14:textId="32A88C08" w:rsidR="00450FD3" w:rsidRPr="00450FD3" w:rsidRDefault="00450FD3" w:rsidP="00450FD3">
      <w:pPr>
        <w:rPr>
          <w:color w:val="000000" w:themeColor="text1"/>
          <w:sz w:val="24"/>
          <w:lang w:val="en-AU"/>
        </w:rPr>
      </w:pPr>
      <w:r w:rsidRPr="00450FD3">
        <w:rPr>
          <w:color w:val="000000" w:themeColor="text1"/>
          <w:sz w:val="24"/>
          <w:lang w:val="en-AU"/>
        </w:rPr>
        <w:t xml:space="preserve">To collect accurate information about the nature of pre-accredited delivery and/or alternative activities across the state in Term </w:t>
      </w:r>
      <w:r w:rsidR="00257FC2">
        <w:rPr>
          <w:color w:val="000000" w:themeColor="text1"/>
          <w:sz w:val="24"/>
          <w:lang w:val="en-AU"/>
        </w:rPr>
        <w:t>3</w:t>
      </w:r>
      <w:r w:rsidRPr="00450FD3">
        <w:rPr>
          <w:color w:val="000000" w:themeColor="text1"/>
          <w:sz w:val="24"/>
          <w:lang w:val="en-AU"/>
        </w:rPr>
        <w:t xml:space="preserve">, 2020 you will be required to complete the </w:t>
      </w:r>
      <w:r w:rsidRPr="00450FD3">
        <w:rPr>
          <w:i/>
          <w:iCs/>
          <w:color w:val="000000" w:themeColor="text1"/>
          <w:sz w:val="24"/>
          <w:lang w:val="en-AU"/>
        </w:rPr>
        <w:t>Monthly Pre-accredited Activity Survey</w:t>
      </w:r>
      <w:r w:rsidRPr="00450FD3">
        <w:rPr>
          <w:color w:val="000000" w:themeColor="text1"/>
          <w:sz w:val="24"/>
          <w:lang w:val="en-AU"/>
        </w:rPr>
        <w:t xml:space="preserve">. </w:t>
      </w:r>
    </w:p>
    <w:p w14:paraId="50B57B64" w14:textId="77777777" w:rsidR="00E64046" w:rsidRPr="006C1000" w:rsidRDefault="00E64046" w:rsidP="006C1000">
      <w:pPr>
        <w:pStyle w:val="Heading2"/>
        <w:rPr>
          <w:lang w:val="en-AU"/>
        </w:rPr>
      </w:pPr>
      <w:bookmarkStart w:id="2" w:name="_Toc398036195"/>
      <w:bookmarkStart w:id="3" w:name="_Toc398283559"/>
      <w:bookmarkStart w:id="4" w:name="_Toc398813692"/>
      <w:bookmarkStart w:id="5" w:name="_Toc398815439"/>
      <w:bookmarkStart w:id="6" w:name="_Toc398890325"/>
      <w:bookmarkStart w:id="7" w:name="_Toc419803031"/>
      <w:bookmarkStart w:id="8" w:name="_Toc420656279"/>
      <w:bookmarkStart w:id="9" w:name="_Toc421629725"/>
      <w:bookmarkStart w:id="10" w:name="_Toc422317694"/>
      <w:bookmarkStart w:id="11" w:name="_Toc422494244"/>
      <w:bookmarkStart w:id="12" w:name="_Toc422495654"/>
      <w:bookmarkStart w:id="13" w:name="_Toc422732267"/>
    </w:p>
    <w:p w14:paraId="73ED6172" w14:textId="2F13BDEF" w:rsidR="0056629A" w:rsidRDefault="00213881" w:rsidP="009A2551">
      <w:pPr>
        <w:pStyle w:val="Heading2"/>
      </w:pPr>
      <w:r>
        <w:t>IMplementation</w:t>
      </w:r>
    </w:p>
    <w:p w14:paraId="1A8D7466" w14:textId="77777777" w:rsidR="00450FD3" w:rsidRPr="006C1000" w:rsidRDefault="00450FD3" w:rsidP="006C1000">
      <w:pPr>
        <w:pStyle w:val="Heading3"/>
      </w:pPr>
      <w:r w:rsidRPr="00450FD3">
        <w:t xml:space="preserve">How do I ensure tutors access courses suitable for online or distance learning? </w:t>
      </w:r>
    </w:p>
    <w:p w14:paraId="3FB72A0C" w14:textId="56C7F2C2" w:rsidR="00450FD3" w:rsidRPr="00062404" w:rsidRDefault="00257FC2" w:rsidP="00062404">
      <w:pPr>
        <w:rPr>
          <w:color w:val="000000" w:themeColor="text1"/>
          <w:sz w:val="24"/>
          <w:lang w:val="en-AU"/>
        </w:rPr>
      </w:pPr>
      <w:r w:rsidRPr="00062404">
        <w:rPr>
          <w:color w:val="000000" w:themeColor="text1"/>
          <w:sz w:val="24"/>
          <w:lang w:val="en-AU"/>
        </w:rPr>
        <w:t>The Department</w:t>
      </w:r>
      <w:r w:rsidR="00E64046" w:rsidRPr="00062404">
        <w:rPr>
          <w:color w:val="000000" w:themeColor="text1"/>
          <w:sz w:val="24"/>
          <w:lang w:val="en-AU"/>
        </w:rPr>
        <w:t xml:space="preserve"> (</w:t>
      </w:r>
      <w:r w:rsidR="00450FD3" w:rsidRPr="00062404">
        <w:rPr>
          <w:color w:val="000000" w:themeColor="text1"/>
          <w:sz w:val="24"/>
          <w:lang w:val="en-AU"/>
        </w:rPr>
        <w:t>DET</w:t>
      </w:r>
      <w:r w:rsidR="00E64046" w:rsidRPr="00062404">
        <w:rPr>
          <w:color w:val="000000" w:themeColor="text1"/>
          <w:sz w:val="24"/>
          <w:lang w:val="en-AU"/>
        </w:rPr>
        <w:t>)</w:t>
      </w:r>
      <w:r w:rsidR="00450FD3" w:rsidRPr="00062404">
        <w:rPr>
          <w:color w:val="000000" w:themeColor="text1"/>
          <w:sz w:val="24"/>
          <w:lang w:val="en-AU"/>
        </w:rPr>
        <w:t xml:space="preserve"> and the ACFE Board are investigating options for easier sharing of online, blended and distance courses designed for our learners. More information will be provided soon. </w:t>
      </w:r>
    </w:p>
    <w:p w14:paraId="52381C0E" w14:textId="4ADD2329" w:rsidR="00450FD3" w:rsidRPr="00062404" w:rsidRDefault="00450FD3" w:rsidP="00062404">
      <w:pPr>
        <w:rPr>
          <w:color w:val="000000" w:themeColor="text1"/>
          <w:sz w:val="24"/>
          <w:lang w:val="en-AU"/>
        </w:rPr>
      </w:pPr>
      <w:r w:rsidRPr="00062404">
        <w:rPr>
          <w:color w:val="000000" w:themeColor="text1"/>
          <w:sz w:val="24"/>
          <w:lang w:val="en-AU"/>
        </w:rPr>
        <w:t xml:space="preserve">As always, Learn Local providers are encouraged to contact their </w:t>
      </w:r>
      <w:r w:rsidR="00257FC2" w:rsidRPr="00062404">
        <w:rPr>
          <w:color w:val="000000" w:themeColor="text1"/>
          <w:sz w:val="24"/>
          <w:lang w:val="en-AU"/>
        </w:rPr>
        <w:t>R</w:t>
      </w:r>
      <w:r w:rsidRPr="00062404">
        <w:rPr>
          <w:color w:val="000000" w:themeColor="text1"/>
          <w:sz w:val="24"/>
          <w:lang w:val="en-AU"/>
        </w:rPr>
        <w:t xml:space="preserve">egional </w:t>
      </w:r>
      <w:r w:rsidR="00257FC2" w:rsidRPr="00062404">
        <w:rPr>
          <w:color w:val="000000" w:themeColor="text1"/>
          <w:sz w:val="24"/>
          <w:lang w:val="en-AU"/>
        </w:rPr>
        <w:t>O</w:t>
      </w:r>
      <w:r w:rsidRPr="00062404">
        <w:rPr>
          <w:color w:val="000000" w:themeColor="text1"/>
          <w:sz w:val="24"/>
          <w:lang w:val="en-AU"/>
        </w:rPr>
        <w:t xml:space="preserve">ffice if they have any questions regarding appropriate courses and tools. </w:t>
      </w:r>
      <w:r w:rsidR="00E00553" w:rsidRPr="00062404">
        <w:rPr>
          <w:color w:val="000000" w:themeColor="text1"/>
          <w:sz w:val="24"/>
          <w:lang w:val="en-AU"/>
        </w:rPr>
        <w:t>The latest i</w:t>
      </w:r>
      <w:r w:rsidRPr="00062404">
        <w:rPr>
          <w:color w:val="000000" w:themeColor="text1"/>
          <w:sz w:val="24"/>
          <w:lang w:val="en-AU"/>
        </w:rPr>
        <w:t>nformation regarding safe and appropriate learning can be found in DET and Chief Medical Officer updates.</w:t>
      </w:r>
    </w:p>
    <w:p w14:paraId="6B189864" w14:textId="77777777" w:rsidR="00E64046" w:rsidRPr="00062404" w:rsidRDefault="00E64046" w:rsidP="00062404">
      <w:pPr>
        <w:pStyle w:val="Heading3"/>
        <w:spacing w:before="0"/>
        <w:rPr>
          <w:b w:val="0"/>
        </w:rPr>
      </w:pPr>
    </w:p>
    <w:p w14:paraId="508813D5" w14:textId="77777777" w:rsidR="00450FD3" w:rsidRPr="006C1000" w:rsidRDefault="00450FD3" w:rsidP="006C1000">
      <w:pPr>
        <w:pStyle w:val="Heading3"/>
      </w:pPr>
      <w:r w:rsidRPr="00450FD3">
        <w:t xml:space="preserve">Do I need to collect enrolment data and retain evidence of enrolment? </w:t>
      </w:r>
    </w:p>
    <w:p w14:paraId="3627A749" w14:textId="0F6DA6AD" w:rsidR="00450FD3" w:rsidRPr="00450FD3" w:rsidRDefault="00450FD3" w:rsidP="00450FD3">
      <w:pPr>
        <w:rPr>
          <w:color w:val="000000" w:themeColor="text1"/>
          <w:sz w:val="24"/>
          <w:lang w:val="en-AU"/>
        </w:rPr>
      </w:pPr>
      <w:r w:rsidRPr="00450FD3">
        <w:rPr>
          <w:color w:val="000000" w:themeColor="text1"/>
          <w:sz w:val="24"/>
          <w:lang w:val="en-AU"/>
        </w:rPr>
        <w:t>Yes. Enrolment processes remain largely unchanged. All government-funded training is subject to the requirement to record and retain enrolment data and evidence, regardless of the mode of training delivery.</w:t>
      </w:r>
    </w:p>
    <w:p w14:paraId="3B18A550" w14:textId="77777777" w:rsidR="00450FD3" w:rsidRPr="00450FD3" w:rsidRDefault="00450FD3" w:rsidP="00450FD3">
      <w:pPr>
        <w:rPr>
          <w:color w:val="000000" w:themeColor="text1"/>
          <w:sz w:val="24"/>
          <w:lang w:val="en-AU"/>
        </w:rPr>
      </w:pPr>
      <w:r w:rsidRPr="00450FD3">
        <w:rPr>
          <w:color w:val="000000" w:themeColor="text1"/>
          <w:sz w:val="24"/>
          <w:lang w:val="en-AU"/>
        </w:rPr>
        <w:t xml:space="preserve">You are encouraged to have enrolment forms signed wherever possible. As an alternative, Learn Local providers can pre-populate enrolment forms with course details and learner information where known, and then email these to learners. A reply email from the learner agreeing that the information in the enrolment form is correct will be accepted as evidence of enrolment. </w:t>
      </w:r>
    </w:p>
    <w:p w14:paraId="3B8ABE3D" w14:textId="77777777" w:rsidR="00450FD3" w:rsidRPr="00450FD3" w:rsidRDefault="00450FD3" w:rsidP="00450FD3">
      <w:pPr>
        <w:rPr>
          <w:color w:val="000000" w:themeColor="text1"/>
          <w:sz w:val="24"/>
          <w:lang w:val="en-AU"/>
        </w:rPr>
      </w:pPr>
      <w:r w:rsidRPr="00450FD3">
        <w:rPr>
          <w:color w:val="000000" w:themeColor="text1"/>
          <w:sz w:val="24"/>
          <w:lang w:val="en-AU"/>
        </w:rPr>
        <w:t xml:space="preserve">Where confirmation by email is not possible, Learn Local providers should verbally confirm enrolment details with the learner and then keep a log verifying this step. You need to retain this record along with the enrolment form for audit purposes. </w:t>
      </w:r>
    </w:p>
    <w:p w14:paraId="1089F549" w14:textId="242DCDDB" w:rsidR="00E64046" w:rsidRPr="00450FD3" w:rsidRDefault="00450FD3" w:rsidP="00450FD3">
      <w:pPr>
        <w:rPr>
          <w:color w:val="000000" w:themeColor="text1"/>
          <w:sz w:val="24"/>
          <w:lang w:val="en-AU"/>
        </w:rPr>
      </w:pPr>
      <w:r w:rsidRPr="00450FD3">
        <w:rPr>
          <w:color w:val="000000" w:themeColor="text1"/>
          <w:sz w:val="24"/>
          <w:lang w:val="en-AU"/>
        </w:rPr>
        <w:t xml:space="preserve">The following suggested notes can be added to enrolment records: </w:t>
      </w:r>
    </w:p>
    <w:p w14:paraId="223EB05A" w14:textId="57FCE2B7" w:rsidR="00450FD3" w:rsidRPr="00DF0974" w:rsidRDefault="00450FD3" w:rsidP="00DF0974">
      <w:pPr>
        <w:pStyle w:val="ListParagraph"/>
        <w:numPr>
          <w:ilvl w:val="0"/>
          <w:numId w:val="35"/>
        </w:numPr>
        <w:rPr>
          <w:color w:val="000000" w:themeColor="text1"/>
          <w:sz w:val="24"/>
        </w:rPr>
      </w:pPr>
      <w:r w:rsidRPr="00DF0974">
        <w:rPr>
          <w:color w:val="000000" w:themeColor="text1"/>
          <w:sz w:val="24"/>
        </w:rPr>
        <w:t xml:space="preserve">method of obtaining agreement, i.e. phone, email, text </w:t>
      </w:r>
    </w:p>
    <w:p w14:paraId="5A0030F4" w14:textId="6F23EA24" w:rsidR="00450FD3" w:rsidRPr="00DF0974" w:rsidRDefault="00450FD3" w:rsidP="00DF0974">
      <w:pPr>
        <w:pStyle w:val="ListParagraph"/>
        <w:numPr>
          <w:ilvl w:val="0"/>
          <w:numId w:val="35"/>
        </w:numPr>
        <w:rPr>
          <w:color w:val="000000" w:themeColor="text1"/>
          <w:sz w:val="24"/>
        </w:rPr>
      </w:pPr>
      <w:r w:rsidRPr="00DF0974">
        <w:rPr>
          <w:color w:val="000000" w:themeColor="text1"/>
          <w:sz w:val="24"/>
        </w:rPr>
        <w:t xml:space="preserve">who collected the information </w:t>
      </w:r>
    </w:p>
    <w:p w14:paraId="5462ECB0" w14:textId="267A131E" w:rsidR="00450FD3" w:rsidRPr="00DF0974" w:rsidRDefault="00450FD3" w:rsidP="00DF0974">
      <w:pPr>
        <w:pStyle w:val="ListParagraph"/>
        <w:numPr>
          <w:ilvl w:val="0"/>
          <w:numId w:val="35"/>
        </w:numPr>
        <w:rPr>
          <w:color w:val="000000" w:themeColor="text1"/>
          <w:sz w:val="24"/>
        </w:rPr>
      </w:pPr>
      <w:r w:rsidRPr="00DF0974">
        <w:rPr>
          <w:color w:val="000000" w:themeColor="text1"/>
          <w:sz w:val="24"/>
        </w:rPr>
        <w:t xml:space="preserve">date of information collection. </w:t>
      </w:r>
    </w:p>
    <w:p w14:paraId="21F52E7F" w14:textId="7F4047D7" w:rsidR="00450FD3" w:rsidRDefault="00450FD3" w:rsidP="00450FD3"/>
    <w:p w14:paraId="662AEFB6" w14:textId="77777777" w:rsidR="00450FD3" w:rsidRPr="00450FD3" w:rsidRDefault="00450FD3" w:rsidP="00450FD3">
      <w:pPr>
        <w:rPr>
          <w:rFonts w:asciiTheme="majorHAnsi" w:eastAsiaTheme="majorEastAsia" w:hAnsiTheme="majorHAnsi" w:cstheme="majorBidi"/>
          <w:b/>
          <w:color w:val="000000" w:themeColor="text1"/>
          <w:sz w:val="24"/>
        </w:rPr>
      </w:pPr>
      <w:r w:rsidRPr="00450FD3">
        <w:rPr>
          <w:rFonts w:asciiTheme="majorHAnsi" w:eastAsiaTheme="majorEastAsia" w:hAnsiTheme="majorHAnsi" w:cstheme="majorBidi"/>
          <w:b/>
          <w:color w:val="000000" w:themeColor="text1"/>
          <w:sz w:val="24"/>
        </w:rPr>
        <w:t xml:space="preserve">How do I verify documents in a remote environment? </w:t>
      </w:r>
    </w:p>
    <w:p w14:paraId="183AF402" w14:textId="77777777" w:rsidR="00450FD3" w:rsidRPr="00450FD3" w:rsidRDefault="00450FD3" w:rsidP="00450FD3">
      <w:pPr>
        <w:rPr>
          <w:color w:val="000000" w:themeColor="text1"/>
          <w:sz w:val="24"/>
          <w:lang w:val="en-AU"/>
        </w:rPr>
      </w:pPr>
      <w:r w:rsidRPr="00450FD3">
        <w:rPr>
          <w:color w:val="000000" w:themeColor="text1"/>
          <w:sz w:val="24"/>
          <w:lang w:val="en-AU"/>
        </w:rPr>
        <w:t xml:space="preserve">There are several options for validating concession cards. </w:t>
      </w:r>
    </w:p>
    <w:p w14:paraId="28AFB0DE" w14:textId="219C0B5A" w:rsidR="00450FD3" w:rsidRPr="00DF0974" w:rsidRDefault="00450FD3" w:rsidP="00DF0974">
      <w:pPr>
        <w:pStyle w:val="ListParagraph"/>
        <w:numPr>
          <w:ilvl w:val="0"/>
          <w:numId w:val="38"/>
        </w:numPr>
        <w:rPr>
          <w:color w:val="000000" w:themeColor="text1"/>
          <w:sz w:val="24"/>
        </w:rPr>
      </w:pPr>
      <w:r w:rsidRPr="00DF0974">
        <w:rPr>
          <w:color w:val="000000" w:themeColor="text1"/>
          <w:sz w:val="24"/>
        </w:rPr>
        <w:t xml:space="preserve">A photo of the concession card can be emailed. </w:t>
      </w:r>
    </w:p>
    <w:p w14:paraId="7720FAB4" w14:textId="239C99AF" w:rsidR="00450FD3" w:rsidRPr="00DF0974" w:rsidRDefault="00450FD3" w:rsidP="00DF0974">
      <w:pPr>
        <w:pStyle w:val="ListParagraph"/>
        <w:numPr>
          <w:ilvl w:val="0"/>
          <w:numId w:val="38"/>
        </w:numPr>
        <w:rPr>
          <w:color w:val="000000" w:themeColor="text1"/>
          <w:sz w:val="24"/>
        </w:rPr>
      </w:pPr>
      <w:r w:rsidRPr="00DF0974">
        <w:rPr>
          <w:color w:val="000000" w:themeColor="text1"/>
          <w:sz w:val="24"/>
        </w:rPr>
        <w:t xml:space="preserve">Certified copies of the original documents can be posted to the Learn Local provider when determining eligibility for fee concessions. </w:t>
      </w:r>
    </w:p>
    <w:p w14:paraId="473EC539" w14:textId="7C469BFE" w:rsidR="00450FD3" w:rsidRPr="00DF0974" w:rsidRDefault="00450FD3" w:rsidP="00062404">
      <w:pPr>
        <w:pStyle w:val="ListParagraph"/>
        <w:numPr>
          <w:ilvl w:val="0"/>
          <w:numId w:val="38"/>
        </w:numPr>
        <w:spacing w:after="120" w:line="240" w:lineRule="auto"/>
        <w:contextualSpacing w:val="0"/>
        <w:rPr>
          <w:rFonts w:ascii="Arial" w:hAnsi="Arial" w:cs="Arial"/>
          <w:color w:val="000000"/>
          <w:sz w:val="23"/>
          <w:szCs w:val="23"/>
        </w:rPr>
      </w:pPr>
      <w:r w:rsidRPr="00DF0974">
        <w:rPr>
          <w:color w:val="000000" w:themeColor="text1"/>
          <w:sz w:val="24"/>
        </w:rPr>
        <w:t>A document verification service can be used, however please retain an extract from this online service which displays the date upon which the extract was made, the document number of the concession card and the name of the concession holder</w:t>
      </w:r>
      <w:r w:rsidRPr="00DF0974">
        <w:rPr>
          <w:rFonts w:ascii="Arial" w:hAnsi="Arial" w:cs="Arial"/>
          <w:color w:val="000000"/>
          <w:sz w:val="23"/>
          <w:szCs w:val="23"/>
        </w:rPr>
        <w:t xml:space="preserve">. </w:t>
      </w:r>
    </w:p>
    <w:p w14:paraId="3590A45B" w14:textId="660661BE" w:rsidR="00E64046" w:rsidRDefault="00E64046" w:rsidP="00062404"/>
    <w:p w14:paraId="1DE0A465" w14:textId="4E0F7F85" w:rsidR="00830269" w:rsidRDefault="00830269" w:rsidP="00062404"/>
    <w:p w14:paraId="439C006F" w14:textId="77777777" w:rsidR="00830269" w:rsidRDefault="00830269" w:rsidP="00062404"/>
    <w:p w14:paraId="28837B00" w14:textId="2DB8291A" w:rsidR="00450FD3" w:rsidRPr="006C1000" w:rsidRDefault="00450FD3" w:rsidP="00450FD3">
      <w:pPr>
        <w:rPr>
          <w:rFonts w:asciiTheme="majorHAnsi" w:eastAsiaTheme="majorEastAsia" w:hAnsiTheme="majorHAnsi" w:cstheme="majorBidi"/>
          <w:b/>
          <w:color w:val="000000" w:themeColor="text1"/>
          <w:sz w:val="24"/>
        </w:rPr>
      </w:pPr>
      <w:r w:rsidRPr="006C1000">
        <w:rPr>
          <w:rFonts w:asciiTheme="majorHAnsi" w:eastAsiaTheme="majorEastAsia" w:hAnsiTheme="majorHAnsi" w:cstheme="majorBidi"/>
          <w:b/>
          <w:color w:val="000000" w:themeColor="text1"/>
          <w:sz w:val="24"/>
        </w:rPr>
        <w:lastRenderedPageBreak/>
        <w:t>The course I have developed consists of guided/facilitated learning and a component of self-paced learning, totalling 6 hours per week for 4 weeks. Can I count this as 24 hours of structured learning?</w:t>
      </w:r>
    </w:p>
    <w:p w14:paraId="79865AE6" w14:textId="536DE590" w:rsidR="00450FD3" w:rsidRPr="00450FD3" w:rsidRDefault="00450FD3" w:rsidP="00450FD3">
      <w:pPr>
        <w:rPr>
          <w:color w:val="000000" w:themeColor="text1"/>
          <w:sz w:val="24"/>
          <w:lang w:val="en-AU"/>
        </w:rPr>
      </w:pPr>
      <w:r w:rsidRPr="00450FD3">
        <w:rPr>
          <w:color w:val="000000" w:themeColor="text1"/>
          <w:sz w:val="24"/>
          <w:lang w:val="en-AU"/>
        </w:rPr>
        <w:t>Yes. As this is still a structured learning program of 6 hours each week, over four weeks, you can report it as 24 hours of structured learning.</w:t>
      </w:r>
    </w:p>
    <w:p w14:paraId="02E917AD" w14:textId="77777777" w:rsidR="00E64046" w:rsidRDefault="00E64046" w:rsidP="00450FD3"/>
    <w:p w14:paraId="5EBA3666" w14:textId="77777777" w:rsidR="00450FD3" w:rsidRPr="00450FD3" w:rsidRDefault="00450FD3" w:rsidP="00450FD3">
      <w:pPr>
        <w:rPr>
          <w:rFonts w:asciiTheme="majorHAnsi" w:eastAsiaTheme="majorEastAsia" w:hAnsiTheme="majorHAnsi" w:cstheme="majorBidi"/>
          <w:b/>
          <w:color w:val="000000" w:themeColor="text1"/>
          <w:sz w:val="24"/>
        </w:rPr>
      </w:pPr>
      <w:r w:rsidRPr="00450FD3">
        <w:rPr>
          <w:rFonts w:asciiTheme="majorHAnsi" w:eastAsiaTheme="majorEastAsia" w:hAnsiTheme="majorHAnsi" w:cstheme="majorBidi"/>
          <w:b/>
          <w:color w:val="000000" w:themeColor="text1"/>
          <w:sz w:val="24"/>
        </w:rPr>
        <w:t xml:space="preserve">If learners face technology barriers, are there opportunities for them to access technology aids to support online engagement? </w:t>
      </w:r>
    </w:p>
    <w:p w14:paraId="28C5BDC0" w14:textId="77777777" w:rsidR="00450FD3" w:rsidRPr="00450FD3" w:rsidRDefault="00450FD3" w:rsidP="00450FD3">
      <w:pPr>
        <w:rPr>
          <w:color w:val="000000" w:themeColor="text1"/>
          <w:sz w:val="24"/>
          <w:lang w:val="en-AU"/>
        </w:rPr>
      </w:pPr>
      <w:r w:rsidRPr="00450FD3">
        <w:rPr>
          <w:color w:val="000000" w:themeColor="text1"/>
          <w:sz w:val="24"/>
          <w:lang w:val="en-AU"/>
        </w:rPr>
        <w:t xml:space="preserve">Providers should work with their learners to identify the most appropriate method for delivery. </w:t>
      </w:r>
    </w:p>
    <w:p w14:paraId="450D284C" w14:textId="77777777" w:rsidR="00450FD3" w:rsidRPr="00062404" w:rsidRDefault="00450FD3" w:rsidP="00450FD3">
      <w:pPr>
        <w:rPr>
          <w:color w:val="000000" w:themeColor="text1"/>
          <w:sz w:val="24"/>
          <w:lang w:val="en-AU"/>
        </w:rPr>
      </w:pPr>
      <w:r w:rsidRPr="00062404">
        <w:rPr>
          <w:color w:val="000000" w:themeColor="text1"/>
          <w:sz w:val="24"/>
          <w:lang w:val="en-AU"/>
        </w:rPr>
        <w:t xml:space="preserve">If access to appropriate technology is a significant barrier then a provider may wish to explore alternate options such as face-to-face delivery with social distancing, distance or remote learning via workbooks and printed materials with telephone support, or blended delivery. </w:t>
      </w:r>
    </w:p>
    <w:p w14:paraId="5A57C9DD" w14:textId="1E2D7CFE" w:rsidR="00450FD3" w:rsidRPr="00062404" w:rsidRDefault="00450FD3" w:rsidP="00450FD3">
      <w:pPr>
        <w:rPr>
          <w:color w:val="000000" w:themeColor="text1"/>
          <w:sz w:val="24"/>
          <w:lang w:val="en-AU"/>
        </w:rPr>
      </w:pPr>
      <w:r w:rsidRPr="00062404">
        <w:rPr>
          <w:color w:val="000000" w:themeColor="text1"/>
          <w:sz w:val="24"/>
          <w:lang w:val="en-AU"/>
        </w:rPr>
        <w:t>Contact by phone may be a simple way to maintain engagement with learners until such time as they can resume training through their preferred mode.</w:t>
      </w:r>
    </w:p>
    <w:p w14:paraId="5220E3C1" w14:textId="77777777" w:rsidR="00062404" w:rsidRPr="00062404" w:rsidRDefault="00062404" w:rsidP="00450FD3">
      <w:pPr>
        <w:rPr>
          <w:rFonts w:asciiTheme="majorHAnsi" w:eastAsiaTheme="majorEastAsia" w:hAnsiTheme="majorHAnsi" w:cstheme="majorBidi"/>
          <w:color w:val="000000" w:themeColor="text1"/>
          <w:sz w:val="24"/>
        </w:rPr>
      </w:pPr>
    </w:p>
    <w:p w14:paraId="54C91D43" w14:textId="4F42C4D7" w:rsidR="00450FD3" w:rsidRPr="00450FD3" w:rsidRDefault="00257FC2" w:rsidP="00450FD3">
      <w:pPr>
        <w:rPr>
          <w:rFonts w:asciiTheme="majorHAnsi" w:eastAsiaTheme="majorEastAsia" w:hAnsiTheme="majorHAnsi" w:cstheme="majorBidi"/>
          <w:b/>
          <w:color w:val="000000" w:themeColor="text1"/>
          <w:sz w:val="24"/>
        </w:rPr>
      </w:pPr>
      <w:r>
        <w:rPr>
          <w:rFonts w:asciiTheme="majorHAnsi" w:eastAsiaTheme="majorEastAsia" w:hAnsiTheme="majorHAnsi" w:cstheme="majorBidi"/>
          <w:b/>
          <w:color w:val="000000" w:themeColor="text1"/>
          <w:sz w:val="24"/>
        </w:rPr>
        <w:t>Is</w:t>
      </w:r>
      <w:r w:rsidRPr="00450FD3">
        <w:rPr>
          <w:rFonts w:asciiTheme="majorHAnsi" w:eastAsiaTheme="majorEastAsia" w:hAnsiTheme="majorHAnsi" w:cstheme="majorBidi"/>
          <w:b/>
          <w:color w:val="000000" w:themeColor="text1"/>
          <w:sz w:val="24"/>
        </w:rPr>
        <w:t xml:space="preserve"> </w:t>
      </w:r>
      <w:r w:rsidR="00450FD3" w:rsidRPr="00450FD3">
        <w:rPr>
          <w:rFonts w:asciiTheme="majorHAnsi" w:eastAsiaTheme="majorEastAsia" w:hAnsiTheme="majorHAnsi" w:cstheme="majorBidi"/>
          <w:b/>
          <w:color w:val="000000" w:themeColor="text1"/>
          <w:sz w:val="24"/>
        </w:rPr>
        <w:t xml:space="preserve">the Monthly Pre-accredited Activity Survey compulsory? </w:t>
      </w:r>
    </w:p>
    <w:p w14:paraId="42748887" w14:textId="6E781819" w:rsidR="00450FD3" w:rsidRPr="00450FD3" w:rsidRDefault="002271E0" w:rsidP="00450FD3">
      <w:pPr>
        <w:rPr>
          <w:color w:val="000000" w:themeColor="text1"/>
          <w:sz w:val="24"/>
          <w:lang w:val="en-AU"/>
        </w:rPr>
      </w:pPr>
      <w:r>
        <w:rPr>
          <w:color w:val="000000" w:themeColor="text1"/>
          <w:sz w:val="24"/>
          <w:lang w:val="en-AU"/>
        </w:rPr>
        <w:t xml:space="preserve">Yes. </w:t>
      </w:r>
      <w:r w:rsidR="00257FC2">
        <w:rPr>
          <w:color w:val="000000" w:themeColor="text1"/>
          <w:sz w:val="24"/>
          <w:lang w:val="en-AU"/>
        </w:rPr>
        <w:t>Completing the</w:t>
      </w:r>
      <w:r w:rsidR="00257FC2" w:rsidRPr="00450FD3">
        <w:rPr>
          <w:color w:val="000000" w:themeColor="text1"/>
          <w:sz w:val="24"/>
          <w:lang w:val="en-AU"/>
        </w:rPr>
        <w:t xml:space="preserve"> </w:t>
      </w:r>
      <w:r w:rsidR="00450FD3" w:rsidRPr="00450FD3">
        <w:rPr>
          <w:i/>
          <w:iCs/>
          <w:color w:val="000000" w:themeColor="text1"/>
          <w:sz w:val="24"/>
          <w:lang w:val="en-AU"/>
        </w:rPr>
        <w:t>Monthly Pre-accredited Activity Survey</w:t>
      </w:r>
      <w:r w:rsidR="00450FD3" w:rsidRPr="00450FD3">
        <w:rPr>
          <w:color w:val="000000" w:themeColor="text1"/>
          <w:sz w:val="24"/>
          <w:lang w:val="en-AU"/>
        </w:rPr>
        <w:t xml:space="preserve"> </w:t>
      </w:r>
      <w:r w:rsidR="00257FC2">
        <w:rPr>
          <w:color w:val="000000" w:themeColor="text1"/>
          <w:sz w:val="24"/>
          <w:lang w:val="en-AU"/>
        </w:rPr>
        <w:t>is</w:t>
      </w:r>
      <w:r w:rsidR="00450FD3" w:rsidRPr="00450FD3">
        <w:rPr>
          <w:color w:val="000000" w:themeColor="text1"/>
          <w:sz w:val="24"/>
          <w:lang w:val="en-AU"/>
        </w:rPr>
        <w:t xml:space="preserve"> a compulsory monthly requirement of all Learn Locals contracted to deliver pre-accredited training. The ACFE Board has released the second quarterly (April) payment </w:t>
      </w:r>
      <w:r w:rsidR="00257FC2">
        <w:rPr>
          <w:color w:val="000000" w:themeColor="text1"/>
          <w:sz w:val="24"/>
          <w:lang w:val="en-AU"/>
        </w:rPr>
        <w:t xml:space="preserve">and will release the third quarterly (August) payment </w:t>
      </w:r>
      <w:r w:rsidR="00450FD3" w:rsidRPr="00450FD3">
        <w:rPr>
          <w:color w:val="000000" w:themeColor="text1"/>
          <w:sz w:val="24"/>
          <w:lang w:val="en-AU"/>
        </w:rPr>
        <w:t xml:space="preserve">to all contracted Learn Local providers, regardless of whether they are able to deliver training to the levels agreed in their pre-accredited funding contracts, at this time. This is intended to support business continuity. </w:t>
      </w:r>
    </w:p>
    <w:p w14:paraId="0BA6802F" w14:textId="77777777" w:rsidR="00450FD3" w:rsidRPr="00450FD3" w:rsidRDefault="00450FD3" w:rsidP="00450FD3">
      <w:pPr>
        <w:rPr>
          <w:color w:val="000000" w:themeColor="text1"/>
          <w:sz w:val="24"/>
          <w:lang w:val="en-AU"/>
        </w:rPr>
      </w:pPr>
      <w:r w:rsidRPr="00450FD3">
        <w:rPr>
          <w:color w:val="000000" w:themeColor="text1"/>
          <w:sz w:val="24"/>
          <w:lang w:val="en-AU"/>
        </w:rPr>
        <w:t xml:space="preserve">The </w:t>
      </w:r>
      <w:r w:rsidRPr="00450FD3">
        <w:rPr>
          <w:i/>
          <w:iCs/>
          <w:color w:val="000000" w:themeColor="text1"/>
          <w:sz w:val="24"/>
          <w:lang w:val="en-AU"/>
        </w:rPr>
        <w:t>Monthly Pre-accredited Activity Survey</w:t>
      </w:r>
      <w:r w:rsidRPr="00450FD3">
        <w:rPr>
          <w:color w:val="000000" w:themeColor="text1"/>
          <w:sz w:val="24"/>
          <w:lang w:val="en-AU"/>
        </w:rPr>
        <w:t xml:space="preserve"> will be an important accountability tool that captures the activities of those Learn Locals that are able to deliver pre-accredited training via various modes, and any additional activities if training has been reduced, or is not possible at this time. </w:t>
      </w:r>
    </w:p>
    <w:p w14:paraId="4118443E" w14:textId="3A4AC01D" w:rsidR="00257FC2" w:rsidRDefault="00257FC2" w:rsidP="00450FD3">
      <w:pPr>
        <w:rPr>
          <w:color w:val="000000" w:themeColor="text1"/>
          <w:sz w:val="24"/>
          <w:lang w:val="en-AU"/>
        </w:rPr>
      </w:pPr>
    </w:p>
    <w:p w14:paraId="7CF042C4" w14:textId="7943D4D2" w:rsidR="00257FC2" w:rsidRPr="006C1000" w:rsidRDefault="00257FC2" w:rsidP="00450FD3">
      <w:pPr>
        <w:rPr>
          <w:rFonts w:asciiTheme="majorHAnsi" w:eastAsiaTheme="majorEastAsia" w:hAnsiTheme="majorHAnsi" w:cstheme="majorBidi"/>
          <w:b/>
          <w:color w:val="000000" w:themeColor="text1"/>
          <w:sz w:val="24"/>
        </w:rPr>
      </w:pPr>
      <w:r w:rsidRPr="006C1000">
        <w:rPr>
          <w:rFonts w:asciiTheme="majorHAnsi" w:eastAsiaTheme="majorEastAsia" w:hAnsiTheme="majorHAnsi" w:cstheme="majorBidi"/>
          <w:b/>
          <w:color w:val="000000" w:themeColor="text1"/>
          <w:sz w:val="24"/>
        </w:rPr>
        <w:t>Is the Term 2 2020 Pre-accredited Survey compulsory</w:t>
      </w:r>
      <w:r w:rsidR="00DE707C" w:rsidRPr="006C1000">
        <w:rPr>
          <w:rFonts w:asciiTheme="majorHAnsi" w:eastAsiaTheme="majorEastAsia" w:hAnsiTheme="majorHAnsi" w:cstheme="majorBidi"/>
          <w:b/>
          <w:color w:val="000000" w:themeColor="text1"/>
          <w:sz w:val="24"/>
        </w:rPr>
        <w:t>?</w:t>
      </w:r>
    </w:p>
    <w:p w14:paraId="093222B7" w14:textId="77777777" w:rsidR="00257FC2" w:rsidRPr="00062404" w:rsidRDefault="00257FC2" w:rsidP="00257FC2">
      <w:pPr>
        <w:rPr>
          <w:color w:val="000000" w:themeColor="text1"/>
          <w:sz w:val="24"/>
          <w:lang w:val="en-AU"/>
        </w:rPr>
      </w:pPr>
      <w:r w:rsidRPr="00062404">
        <w:rPr>
          <w:color w:val="000000" w:themeColor="text1"/>
          <w:sz w:val="24"/>
          <w:lang w:val="en-AU"/>
        </w:rPr>
        <w:t xml:space="preserve">Yes, this will be useful in establishing a retrospective, detailed summary of activity in Term 2. </w:t>
      </w:r>
    </w:p>
    <w:p w14:paraId="6AADD642" w14:textId="77777777" w:rsidR="00646860" w:rsidRPr="00062404" w:rsidRDefault="00646860" w:rsidP="00646860">
      <w:pPr>
        <w:rPr>
          <w:color w:val="000000" w:themeColor="text1"/>
          <w:sz w:val="24"/>
          <w:lang w:val="en-AU"/>
        </w:rPr>
      </w:pPr>
      <w:r w:rsidRPr="00062404">
        <w:rPr>
          <w:rFonts w:cstheme="minorHAnsi"/>
          <w:color w:val="000000" w:themeColor="text1"/>
          <w:sz w:val="24"/>
        </w:rPr>
        <w:t>You will also be asked to complete this more detailed survey at the end of each term in Semester 2.</w:t>
      </w:r>
    </w:p>
    <w:p w14:paraId="70F72A2F" w14:textId="551A2F4E" w:rsidR="00450FD3" w:rsidRPr="00062404" w:rsidRDefault="00450FD3" w:rsidP="00450FD3">
      <w:pPr>
        <w:rPr>
          <w:rFonts w:asciiTheme="majorHAnsi" w:eastAsiaTheme="majorEastAsia" w:hAnsiTheme="majorHAnsi" w:cstheme="majorBidi"/>
          <w:color w:val="000000" w:themeColor="text1"/>
          <w:sz w:val="24"/>
        </w:rPr>
      </w:pPr>
    </w:p>
    <w:p w14:paraId="0AF8BFB6" w14:textId="77777777" w:rsidR="00CF40D3" w:rsidRPr="006C1000" w:rsidRDefault="00CF40D3" w:rsidP="00CF40D3">
      <w:pPr>
        <w:rPr>
          <w:rFonts w:asciiTheme="majorHAnsi" w:eastAsiaTheme="majorEastAsia" w:hAnsiTheme="majorHAnsi" w:cstheme="majorBidi"/>
          <w:b/>
          <w:color w:val="000000" w:themeColor="text1"/>
          <w:sz w:val="24"/>
        </w:rPr>
      </w:pPr>
      <w:r w:rsidRPr="00CF40D3">
        <w:rPr>
          <w:rFonts w:asciiTheme="majorHAnsi" w:eastAsiaTheme="majorEastAsia" w:hAnsiTheme="majorHAnsi" w:cstheme="majorBidi"/>
          <w:b/>
          <w:color w:val="000000" w:themeColor="text1"/>
          <w:sz w:val="24"/>
        </w:rPr>
        <w:t xml:space="preserve">Do I have to charge fees and charges for ACFE-funded pre-accredited training? </w:t>
      </w:r>
    </w:p>
    <w:p w14:paraId="3C1E3532" w14:textId="75D8E962" w:rsidR="00CF40D3" w:rsidRDefault="00CF40D3" w:rsidP="00CF40D3">
      <w:pPr>
        <w:rPr>
          <w:color w:val="000000" w:themeColor="text1"/>
          <w:sz w:val="24"/>
          <w:lang w:val="en-AU"/>
        </w:rPr>
      </w:pPr>
      <w:r w:rsidRPr="00CF40D3">
        <w:rPr>
          <w:color w:val="000000" w:themeColor="text1"/>
          <w:sz w:val="24"/>
          <w:lang w:val="en-AU"/>
        </w:rPr>
        <w:t xml:space="preserve">Learn Local providers should follow the existing guidelines on applying fees and charges. For information, see: </w:t>
      </w:r>
      <w:hyperlink r:id="rId11" w:history="1">
        <w:r w:rsidRPr="00CF40D3">
          <w:rPr>
            <w:rStyle w:val="Hyperlink"/>
            <w:sz w:val="24"/>
            <w:lang w:val="en-AU"/>
          </w:rPr>
          <w:t>http://www.education.vic.gov.au/training/providers/learnlocal/Pages/fees.aspx</w:t>
        </w:r>
      </w:hyperlink>
    </w:p>
    <w:p w14:paraId="04D925D2" w14:textId="77777777" w:rsidR="00CF40D3" w:rsidRPr="00062404" w:rsidRDefault="00CF40D3" w:rsidP="00062404">
      <w:pPr>
        <w:rPr>
          <w:rFonts w:asciiTheme="majorHAnsi" w:eastAsiaTheme="majorEastAsia" w:hAnsiTheme="majorHAnsi" w:cstheme="majorBidi"/>
          <w:color w:val="000000" w:themeColor="text1"/>
          <w:sz w:val="24"/>
        </w:rPr>
      </w:pPr>
    </w:p>
    <w:p w14:paraId="2AF2E4C3" w14:textId="07E55ACD" w:rsidR="00CF40D3" w:rsidRPr="00CF40D3" w:rsidRDefault="00CF40D3" w:rsidP="00CF40D3">
      <w:pPr>
        <w:rPr>
          <w:rFonts w:asciiTheme="majorHAnsi" w:eastAsiaTheme="majorEastAsia" w:hAnsiTheme="majorHAnsi" w:cstheme="majorBidi"/>
          <w:b/>
          <w:color w:val="000000" w:themeColor="text1"/>
          <w:sz w:val="24"/>
        </w:rPr>
      </w:pPr>
      <w:r w:rsidRPr="00CF40D3">
        <w:rPr>
          <w:rFonts w:asciiTheme="majorHAnsi" w:eastAsiaTheme="majorEastAsia" w:hAnsiTheme="majorHAnsi" w:cstheme="majorBidi"/>
          <w:b/>
          <w:color w:val="000000" w:themeColor="text1"/>
          <w:sz w:val="24"/>
        </w:rPr>
        <w:lastRenderedPageBreak/>
        <w:t xml:space="preserve">Do I still have to upload Student Management System enrolment data to the Skills Victoria training system (SVTS)? </w:t>
      </w:r>
    </w:p>
    <w:p w14:paraId="6895ADCF" w14:textId="433EE21C" w:rsidR="00450FD3" w:rsidRPr="00CF40D3" w:rsidRDefault="00CF40D3" w:rsidP="00CF40D3">
      <w:pPr>
        <w:rPr>
          <w:color w:val="000000" w:themeColor="text1"/>
          <w:sz w:val="24"/>
          <w:lang w:val="en-AU"/>
        </w:rPr>
      </w:pPr>
      <w:r w:rsidRPr="00CF40D3">
        <w:rPr>
          <w:color w:val="000000" w:themeColor="text1"/>
          <w:sz w:val="24"/>
          <w:lang w:val="en-AU"/>
        </w:rPr>
        <w:t>Yes. Learn Local providers should continue to upload enrolment/completion data to SVTS. As always, it is good practice to upload data monthly and at least by the due dates, but it is understood that this may be challenging under current circumstances.</w:t>
      </w:r>
    </w:p>
    <w:p w14:paraId="1F630A1E" w14:textId="3587E11D" w:rsidR="00450FD3" w:rsidRPr="00CF40D3" w:rsidRDefault="00450FD3" w:rsidP="00450FD3">
      <w:pPr>
        <w:rPr>
          <w:color w:val="000000" w:themeColor="text1"/>
          <w:sz w:val="24"/>
          <w:lang w:val="en-AU"/>
        </w:rPr>
      </w:pPr>
    </w:p>
    <w:p w14:paraId="7615D59A" w14:textId="77777777" w:rsidR="00CF40D3" w:rsidRPr="006C1000" w:rsidRDefault="00CF40D3" w:rsidP="00CF40D3">
      <w:pPr>
        <w:rPr>
          <w:rFonts w:asciiTheme="majorHAnsi" w:eastAsiaTheme="majorEastAsia" w:hAnsiTheme="majorHAnsi" w:cstheme="majorBidi"/>
          <w:b/>
          <w:color w:val="000000" w:themeColor="text1"/>
          <w:sz w:val="24"/>
        </w:rPr>
      </w:pPr>
      <w:r w:rsidRPr="00CF40D3">
        <w:rPr>
          <w:rFonts w:asciiTheme="majorHAnsi" w:eastAsiaTheme="majorEastAsia" w:hAnsiTheme="majorHAnsi" w:cstheme="majorBidi"/>
          <w:b/>
          <w:color w:val="000000" w:themeColor="text1"/>
          <w:sz w:val="24"/>
        </w:rPr>
        <w:t xml:space="preserve">What documentation is required to provide evidence of quality? </w:t>
      </w:r>
    </w:p>
    <w:p w14:paraId="3EB07D2A" w14:textId="77777777" w:rsidR="00CF40D3" w:rsidRPr="00CF40D3" w:rsidRDefault="00CF40D3" w:rsidP="00062404">
      <w:pPr>
        <w:rPr>
          <w:color w:val="000000" w:themeColor="text1"/>
          <w:sz w:val="24"/>
          <w:lang w:val="en-AU"/>
        </w:rPr>
      </w:pPr>
      <w:r w:rsidRPr="00CF40D3">
        <w:rPr>
          <w:color w:val="000000" w:themeColor="text1"/>
          <w:sz w:val="24"/>
          <w:lang w:val="en-AU"/>
        </w:rPr>
        <w:t xml:space="preserve">An A-frame will still be required for pre-accredited delivery. Keeping records of the adaptive measures you have put in place is recommended, as is ensuring that the usual training requirements are met. </w:t>
      </w:r>
    </w:p>
    <w:p w14:paraId="13BE96CB" w14:textId="71474A9A" w:rsidR="00CF40D3" w:rsidRPr="00CF40D3" w:rsidRDefault="00CF40D3" w:rsidP="00062404">
      <w:pPr>
        <w:rPr>
          <w:color w:val="000000" w:themeColor="text1"/>
          <w:sz w:val="24"/>
          <w:lang w:val="en-AU"/>
        </w:rPr>
      </w:pPr>
      <w:r w:rsidRPr="00CF40D3">
        <w:rPr>
          <w:color w:val="000000" w:themeColor="text1"/>
          <w:sz w:val="24"/>
          <w:lang w:val="en-AU"/>
        </w:rPr>
        <w:t xml:space="preserve">In line with your usual practice, documenting student progression throughout the program continues to be a requirement (i.e. online or distance learning; contact with learners by telephone and/or email). This is important for assisting and supporting learners with their learning. </w:t>
      </w:r>
    </w:p>
    <w:p w14:paraId="74F43607" w14:textId="77777777" w:rsidR="00CF40D3" w:rsidRPr="00CF40D3" w:rsidRDefault="00CF40D3" w:rsidP="00062404">
      <w:pPr>
        <w:autoSpaceDE w:val="0"/>
        <w:autoSpaceDN w:val="0"/>
        <w:adjustRightInd w:val="0"/>
        <w:rPr>
          <w:rFonts w:ascii="Arial" w:hAnsi="Arial" w:cs="Arial"/>
          <w:color w:val="000000"/>
          <w:sz w:val="23"/>
          <w:szCs w:val="23"/>
          <w:lang w:val="en-AU"/>
        </w:rPr>
      </w:pPr>
    </w:p>
    <w:p w14:paraId="11AB97C1" w14:textId="77777777" w:rsidR="00CF40D3" w:rsidRPr="00CF40D3" w:rsidRDefault="00CF40D3" w:rsidP="00CF40D3">
      <w:pPr>
        <w:rPr>
          <w:rFonts w:asciiTheme="majorHAnsi" w:eastAsiaTheme="majorEastAsia" w:hAnsiTheme="majorHAnsi" w:cstheme="majorBidi"/>
          <w:b/>
          <w:color w:val="000000" w:themeColor="text1"/>
          <w:sz w:val="24"/>
        </w:rPr>
      </w:pPr>
      <w:r w:rsidRPr="00CF40D3">
        <w:rPr>
          <w:rFonts w:asciiTheme="majorHAnsi" w:eastAsiaTheme="majorEastAsia" w:hAnsiTheme="majorHAnsi" w:cstheme="majorBidi"/>
          <w:b/>
          <w:color w:val="000000" w:themeColor="text1"/>
          <w:sz w:val="24"/>
        </w:rPr>
        <w:t xml:space="preserve">Where can I find more information and guidance on COVID-19 for Learn Locals on the DET website? </w:t>
      </w:r>
    </w:p>
    <w:p w14:paraId="7D76B25B" w14:textId="2F881D75" w:rsidR="00257FC2" w:rsidRDefault="00257FC2" w:rsidP="00062404">
      <w:pPr>
        <w:rPr>
          <w:rFonts w:eastAsia="Times New Roman"/>
          <w:sz w:val="24"/>
        </w:rPr>
      </w:pPr>
      <w:r w:rsidRPr="00257FC2">
        <w:rPr>
          <w:rFonts w:eastAsia="Times New Roman"/>
          <w:sz w:val="24"/>
        </w:rPr>
        <w:t xml:space="preserve">The ACFE Board issued fact sheets on funding and delivery arrangements for pre-accredited training </w:t>
      </w:r>
      <w:r w:rsidR="00646860">
        <w:rPr>
          <w:rFonts w:eastAsia="Times New Roman"/>
          <w:sz w:val="24"/>
        </w:rPr>
        <w:t>during</w:t>
      </w:r>
      <w:r w:rsidRPr="00257FC2">
        <w:rPr>
          <w:rFonts w:eastAsia="Times New Roman"/>
          <w:sz w:val="24"/>
        </w:rPr>
        <w:t xml:space="preserve"> Term 2</w:t>
      </w:r>
      <w:r w:rsidR="00E00553">
        <w:rPr>
          <w:rFonts w:eastAsia="Times New Roman"/>
          <w:sz w:val="24"/>
        </w:rPr>
        <w:t>,</w:t>
      </w:r>
      <w:r w:rsidRPr="00257FC2">
        <w:rPr>
          <w:rFonts w:eastAsia="Times New Roman"/>
          <w:sz w:val="24"/>
        </w:rPr>
        <w:t xml:space="preserve"> 2020 in the context of COVID-19, and regular updates to these </w:t>
      </w:r>
      <w:r w:rsidR="00646860">
        <w:rPr>
          <w:rFonts w:eastAsia="Times New Roman"/>
          <w:sz w:val="24"/>
        </w:rPr>
        <w:t>will continue</w:t>
      </w:r>
      <w:r w:rsidRPr="00257FC2">
        <w:rPr>
          <w:rFonts w:eastAsia="Times New Roman"/>
          <w:sz w:val="24"/>
        </w:rPr>
        <w:t xml:space="preserve">. </w:t>
      </w:r>
    </w:p>
    <w:bookmarkEnd w:id="2"/>
    <w:bookmarkEnd w:id="3"/>
    <w:bookmarkEnd w:id="4"/>
    <w:bookmarkEnd w:id="5"/>
    <w:bookmarkEnd w:id="6"/>
    <w:bookmarkEnd w:id="7"/>
    <w:bookmarkEnd w:id="8"/>
    <w:bookmarkEnd w:id="9"/>
    <w:bookmarkEnd w:id="10"/>
    <w:bookmarkEnd w:id="11"/>
    <w:bookmarkEnd w:id="12"/>
    <w:bookmarkEnd w:id="13"/>
    <w:p w14:paraId="61FBE50D" w14:textId="405A613E" w:rsidR="00646860" w:rsidRPr="00EC3B87" w:rsidRDefault="00646860" w:rsidP="00062404">
      <w:pPr>
        <w:rPr>
          <w:rFonts w:asciiTheme="majorHAnsi" w:eastAsiaTheme="majorEastAsia" w:hAnsiTheme="majorHAnsi" w:cstheme="majorBidi"/>
          <w:color w:val="000000" w:themeColor="text1"/>
          <w:sz w:val="24"/>
        </w:rPr>
      </w:pPr>
      <w:r w:rsidRPr="00EC3B87">
        <w:rPr>
          <w:rFonts w:asciiTheme="majorHAnsi" w:eastAsiaTheme="majorEastAsia" w:hAnsiTheme="majorHAnsi" w:cstheme="majorBidi"/>
          <w:color w:val="000000" w:themeColor="text1"/>
          <w:sz w:val="24"/>
        </w:rPr>
        <w:t xml:space="preserve">This guidance is to be read in conjunction with the existing pre-accredited guidelines. Where an issue is not specifically addressed in the fact sheets please refer to the full guidelines or seek advice from your </w:t>
      </w:r>
      <w:r w:rsidR="00C40967">
        <w:rPr>
          <w:rFonts w:asciiTheme="majorHAnsi" w:eastAsiaTheme="majorEastAsia" w:hAnsiTheme="majorHAnsi" w:cstheme="majorBidi"/>
          <w:color w:val="000000" w:themeColor="text1"/>
          <w:sz w:val="24"/>
        </w:rPr>
        <w:t>R</w:t>
      </w:r>
      <w:r w:rsidRPr="00EC3B87">
        <w:rPr>
          <w:rFonts w:asciiTheme="majorHAnsi" w:eastAsiaTheme="majorEastAsia" w:hAnsiTheme="majorHAnsi" w:cstheme="majorBidi"/>
          <w:color w:val="000000" w:themeColor="text1"/>
          <w:sz w:val="24"/>
        </w:rPr>
        <w:t xml:space="preserve">egional </w:t>
      </w:r>
      <w:r w:rsidR="00C40967">
        <w:rPr>
          <w:rFonts w:asciiTheme="majorHAnsi" w:eastAsiaTheme="majorEastAsia" w:hAnsiTheme="majorHAnsi" w:cstheme="majorBidi"/>
          <w:color w:val="000000" w:themeColor="text1"/>
          <w:sz w:val="24"/>
        </w:rPr>
        <w:t>O</w:t>
      </w:r>
      <w:r w:rsidRPr="00EC3B87">
        <w:rPr>
          <w:rFonts w:asciiTheme="majorHAnsi" w:eastAsiaTheme="majorEastAsia" w:hAnsiTheme="majorHAnsi" w:cstheme="majorBidi"/>
          <w:color w:val="000000" w:themeColor="text1"/>
          <w:sz w:val="24"/>
        </w:rPr>
        <w:t>ffice. The fact sheets are available in two locations on the DET website:</w:t>
      </w:r>
    </w:p>
    <w:p w14:paraId="1EAEC105" w14:textId="77777777" w:rsidR="003B51F0" w:rsidRPr="003B51F0" w:rsidRDefault="00E5660E" w:rsidP="003B51F0">
      <w:pPr>
        <w:numPr>
          <w:ilvl w:val="0"/>
          <w:numId w:val="28"/>
        </w:numPr>
        <w:spacing w:after="0"/>
        <w:rPr>
          <w:rFonts w:eastAsia="Times New Roman"/>
          <w:sz w:val="24"/>
        </w:rPr>
      </w:pPr>
      <w:hyperlink r:id="rId12" w:history="1">
        <w:r w:rsidR="003B51F0" w:rsidRPr="003B51F0">
          <w:rPr>
            <w:rStyle w:val="Hyperlink"/>
            <w:rFonts w:eastAsia="Times New Roman"/>
            <w:sz w:val="24"/>
          </w:rPr>
          <w:t>Pre-accredited Training Delivery</w:t>
        </w:r>
      </w:hyperlink>
    </w:p>
    <w:p w14:paraId="312F9384" w14:textId="77777777" w:rsidR="003B51F0" w:rsidRPr="003B51F0" w:rsidRDefault="00E5660E" w:rsidP="003B51F0">
      <w:pPr>
        <w:numPr>
          <w:ilvl w:val="0"/>
          <w:numId w:val="28"/>
        </w:numPr>
        <w:spacing w:after="0"/>
        <w:rPr>
          <w:rFonts w:eastAsia="Times New Roman"/>
          <w:sz w:val="24"/>
        </w:rPr>
      </w:pPr>
      <w:hyperlink r:id="rId13" w:history="1">
        <w:r w:rsidR="003B51F0" w:rsidRPr="003B51F0">
          <w:rPr>
            <w:rStyle w:val="Hyperlink"/>
            <w:rFonts w:eastAsia="Times New Roman"/>
            <w:sz w:val="24"/>
          </w:rPr>
          <w:t>General Memos</w:t>
        </w:r>
      </w:hyperlink>
    </w:p>
    <w:p w14:paraId="7B1FEF26" w14:textId="77777777" w:rsidR="00646860" w:rsidRPr="006C1000" w:rsidRDefault="00646860" w:rsidP="006C1000">
      <w:pPr>
        <w:pStyle w:val="Heading2"/>
        <w:rPr>
          <w:lang w:val="en-AU"/>
        </w:rPr>
      </w:pPr>
    </w:p>
    <w:p w14:paraId="7A5ABC80" w14:textId="0C4BB09E" w:rsidR="006803FF" w:rsidRPr="00A60DAA" w:rsidRDefault="006803FF" w:rsidP="006803FF">
      <w:pPr>
        <w:pStyle w:val="Heading2"/>
      </w:pPr>
      <w:r w:rsidRPr="00A60DAA">
        <w:t>ALTERNATIVE ACTIVITIES</w:t>
      </w:r>
    </w:p>
    <w:p w14:paraId="028EC4DE" w14:textId="77777777" w:rsidR="00CF40D3" w:rsidRPr="00CF40D3" w:rsidRDefault="00CF40D3" w:rsidP="00CF40D3">
      <w:pPr>
        <w:pStyle w:val="Heading3"/>
      </w:pPr>
      <w:r w:rsidRPr="00CF40D3">
        <w:t xml:space="preserve">If we are unable to deliver our full allocation of hours, how do we report our alternative activities? </w:t>
      </w:r>
    </w:p>
    <w:p w14:paraId="3A233484" w14:textId="58453EA8" w:rsidR="00CF40D3" w:rsidRPr="00CF40D3" w:rsidRDefault="00CF40D3" w:rsidP="00CF40D3">
      <w:pPr>
        <w:rPr>
          <w:rFonts w:asciiTheme="majorHAnsi" w:eastAsiaTheme="majorEastAsia" w:hAnsiTheme="majorHAnsi" w:cstheme="majorBidi"/>
          <w:color w:val="000000" w:themeColor="text1"/>
          <w:sz w:val="24"/>
        </w:rPr>
      </w:pPr>
      <w:r w:rsidRPr="00CF40D3">
        <w:rPr>
          <w:rFonts w:asciiTheme="majorHAnsi" w:eastAsiaTheme="majorEastAsia" w:hAnsiTheme="majorHAnsi" w:cstheme="majorBidi"/>
          <w:color w:val="000000" w:themeColor="text1"/>
          <w:sz w:val="24"/>
        </w:rPr>
        <w:t xml:space="preserve">To collect accurate information about the nature of pre-accredited delivery and/or alternative activities across the </w:t>
      </w:r>
      <w:r w:rsidR="00394BEF">
        <w:rPr>
          <w:rFonts w:asciiTheme="majorHAnsi" w:eastAsiaTheme="majorEastAsia" w:hAnsiTheme="majorHAnsi" w:cstheme="majorBidi"/>
          <w:color w:val="000000" w:themeColor="text1"/>
          <w:sz w:val="24"/>
        </w:rPr>
        <w:t>S</w:t>
      </w:r>
      <w:r w:rsidRPr="00CF40D3">
        <w:rPr>
          <w:rFonts w:asciiTheme="majorHAnsi" w:eastAsiaTheme="majorEastAsia" w:hAnsiTheme="majorHAnsi" w:cstheme="majorBidi"/>
          <w:color w:val="000000" w:themeColor="text1"/>
          <w:sz w:val="24"/>
        </w:rPr>
        <w:t xml:space="preserve">tate in Term </w:t>
      </w:r>
      <w:r w:rsidR="00394BEF">
        <w:rPr>
          <w:rFonts w:asciiTheme="majorHAnsi" w:eastAsiaTheme="majorEastAsia" w:hAnsiTheme="majorHAnsi" w:cstheme="majorBidi"/>
          <w:color w:val="000000" w:themeColor="text1"/>
          <w:sz w:val="24"/>
        </w:rPr>
        <w:t>3</w:t>
      </w:r>
      <w:r w:rsidRPr="00CF40D3">
        <w:rPr>
          <w:rFonts w:asciiTheme="majorHAnsi" w:eastAsiaTheme="majorEastAsia" w:hAnsiTheme="majorHAnsi" w:cstheme="majorBidi"/>
          <w:color w:val="000000" w:themeColor="text1"/>
          <w:sz w:val="24"/>
        </w:rPr>
        <w:t xml:space="preserve">, 2020 you will be required to complete the </w:t>
      </w:r>
      <w:r w:rsidRPr="00CF40D3">
        <w:rPr>
          <w:rFonts w:asciiTheme="majorHAnsi" w:eastAsiaTheme="majorEastAsia" w:hAnsiTheme="majorHAnsi" w:cstheme="majorBidi"/>
          <w:i/>
          <w:iCs/>
          <w:color w:val="000000" w:themeColor="text1"/>
          <w:sz w:val="24"/>
        </w:rPr>
        <w:t>Monthly Pre-accredited Activity Survey</w:t>
      </w:r>
      <w:r w:rsidRPr="00CF40D3">
        <w:rPr>
          <w:rFonts w:asciiTheme="majorHAnsi" w:eastAsiaTheme="majorEastAsia" w:hAnsiTheme="majorHAnsi" w:cstheme="majorBidi"/>
          <w:color w:val="000000" w:themeColor="text1"/>
          <w:sz w:val="24"/>
        </w:rPr>
        <w:t xml:space="preserve">. </w:t>
      </w:r>
    </w:p>
    <w:p w14:paraId="3A2854A3" w14:textId="4BF4DA39" w:rsidR="00CF40D3" w:rsidRDefault="00CF40D3" w:rsidP="00EE4D57">
      <w:pPr>
        <w:rPr>
          <w:color w:val="000000" w:themeColor="text1"/>
          <w:sz w:val="24"/>
          <w:lang w:val="en-AU"/>
        </w:rPr>
      </w:pPr>
    </w:p>
    <w:sectPr w:rsidR="00CF40D3" w:rsidSect="00985DC7">
      <w:headerReference w:type="default" r:id="rId14"/>
      <w:footerReference w:type="even" r:id="rId15"/>
      <w:footerReference w:type="default" r:id="rId16"/>
      <w:pgSz w:w="11900" w:h="16840"/>
      <w:pgMar w:top="1701"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27E50" w14:textId="77777777" w:rsidR="00070BEA" w:rsidRDefault="00070BEA" w:rsidP="003967DD">
      <w:pPr>
        <w:spacing w:after="0"/>
      </w:pPr>
      <w:r>
        <w:separator/>
      </w:r>
    </w:p>
  </w:endnote>
  <w:endnote w:type="continuationSeparator" w:id="0">
    <w:p w14:paraId="373A93C6" w14:textId="77777777" w:rsidR="00070BEA" w:rsidRDefault="00070BEA"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3E2E6"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C246984"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118FD" w14:textId="3C2308C5"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E3508B">
      <w:rPr>
        <w:rStyle w:val="PageNumber"/>
        <w:noProof/>
      </w:rPr>
      <w:t>1</w:t>
    </w:r>
    <w:r>
      <w:rPr>
        <w:rStyle w:val="PageNumber"/>
      </w:rPr>
      <w:fldChar w:fldCharType="end"/>
    </w:r>
  </w:p>
  <w:p w14:paraId="24984760" w14:textId="1E6544D5" w:rsidR="00A31926" w:rsidRDefault="0036223F" w:rsidP="00A31926">
    <w:pPr>
      <w:pStyle w:val="Footer"/>
      <w:ind w:firstLine="360"/>
    </w:pPr>
    <w:r>
      <w:rPr>
        <w:noProof/>
        <w:lang w:val="en-AU" w:eastAsia="en-AU"/>
      </w:rPr>
      <w:drawing>
        <wp:anchor distT="0" distB="0" distL="114300" distR="114300" simplePos="0" relativeHeight="251659264" behindDoc="0" locked="0" layoutInCell="1" allowOverlap="1" wp14:anchorId="58CC6325" wp14:editId="5FF73097">
          <wp:simplePos x="0" y="0"/>
          <wp:positionH relativeFrom="margin">
            <wp:posOffset>3892550</wp:posOffset>
          </wp:positionH>
          <wp:positionV relativeFrom="paragraph">
            <wp:posOffset>-384488</wp:posOffset>
          </wp:positionV>
          <wp:extent cx="2224800" cy="867600"/>
          <wp:effectExtent l="0" t="0" r="0" b="0"/>
          <wp:wrapNone/>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arn local.png"/>
                  <pic:cNvPicPr/>
                </pic:nvPicPr>
                <pic:blipFill>
                  <a:blip r:embed="rId1">
                    <a:extLst>
                      <a:ext uri="{28A0092B-C50C-407E-A947-70E740481C1C}">
                        <a14:useLocalDpi xmlns:a14="http://schemas.microsoft.com/office/drawing/2010/main" val="0"/>
                      </a:ext>
                    </a:extLst>
                  </a:blip>
                  <a:stretch>
                    <a:fillRect/>
                  </a:stretch>
                </pic:blipFill>
                <pic:spPr>
                  <a:xfrm>
                    <a:off x="0" y="0"/>
                    <a:ext cx="2224800" cy="867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FA5D9" w14:textId="77777777" w:rsidR="00070BEA" w:rsidRDefault="00070BEA" w:rsidP="003967DD">
      <w:pPr>
        <w:spacing w:after="0"/>
      </w:pPr>
      <w:r>
        <w:separator/>
      </w:r>
    </w:p>
  </w:footnote>
  <w:footnote w:type="continuationSeparator" w:id="0">
    <w:p w14:paraId="6D6EBE39" w14:textId="77777777" w:rsidR="00070BEA" w:rsidRDefault="00070BEA"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32502" w14:textId="1A74A61E" w:rsidR="003967DD" w:rsidRDefault="00985DC7">
    <w:pPr>
      <w:pStyle w:val="Header"/>
    </w:pPr>
    <w:r>
      <w:rPr>
        <w:noProof/>
        <w:lang w:val="en-AU" w:eastAsia="en-AU"/>
      </w:rPr>
      <w:drawing>
        <wp:anchor distT="0" distB="0" distL="114300" distR="114300" simplePos="0" relativeHeight="251658240" behindDoc="1" locked="0" layoutInCell="1" allowOverlap="1" wp14:anchorId="2BB6A89F" wp14:editId="604307EF">
          <wp:simplePos x="0" y="0"/>
          <wp:positionH relativeFrom="page">
            <wp:align>left</wp:align>
          </wp:positionH>
          <wp:positionV relativeFrom="page">
            <wp:align>top</wp:align>
          </wp:positionV>
          <wp:extent cx="7556400" cy="10692000"/>
          <wp:effectExtent l="0" t="0" r="635" b="1905"/>
          <wp:wrapNone/>
          <wp:docPr id="2" name="Picture 2"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T Factsheet_narrow_1.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956F02"/>
    <w:multiLevelType w:val="hybridMultilevel"/>
    <w:tmpl w:val="038460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069D633B"/>
    <w:multiLevelType w:val="hybridMultilevel"/>
    <w:tmpl w:val="22AC83FC"/>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91529BB"/>
    <w:multiLevelType w:val="hybridMultilevel"/>
    <w:tmpl w:val="5468B1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405395E"/>
    <w:multiLevelType w:val="hybridMultilevel"/>
    <w:tmpl w:val="1D0463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9ED43F3"/>
    <w:multiLevelType w:val="hybridMultilevel"/>
    <w:tmpl w:val="E7809A0E"/>
    <w:lvl w:ilvl="0" w:tplc="0C090001">
      <w:start w:val="1"/>
      <w:numFmt w:val="bullet"/>
      <w:lvlText w:val=""/>
      <w:lvlJc w:val="left"/>
      <w:pPr>
        <w:ind w:left="1080" w:hanging="360"/>
      </w:pPr>
      <w:rPr>
        <w:rFonts w:ascii="Symbol" w:hAnsi="Symbol" w:hint="default"/>
      </w:rPr>
    </w:lvl>
    <w:lvl w:ilvl="1" w:tplc="43A2116E">
      <w:numFmt w:val="bullet"/>
      <w:lvlText w:val="•"/>
      <w:lvlJc w:val="left"/>
      <w:pPr>
        <w:ind w:left="1800" w:hanging="360"/>
      </w:pPr>
      <w:rPr>
        <w:rFonts w:ascii="Arial" w:eastAsiaTheme="minorHAnsi" w:hAnsi="Arial" w:cs="Arial"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263B680F"/>
    <w:multiLevelType w:val="hybridMultilevel"/>
    <w:tmpl w:val="F118D88A"/>
    <w:lvl w:ilvl="0" w:tplc="47AE6CEC">
      <w:start w:val="1"/>
      <w:numFmt w:val="decimal"/>
      <w:lvlText w:val="%1."/>
      <w:lvlJc w:val="left"/>
      <w:pPr>
        <w:ind w:left="1080" w:hanging="360"/>
      </w:pPr>
      <w:rPr>
        <w:rFonts w:ascii="Calibri" w:hAnsi="Calibri" w:cs="Calibri" w:hint="default"/>
        <w:b/>
        <w:i/>
        <w:color w:val="000000"/>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17"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9353EC"/>
    <w:multiLevelType w:val="hybridMultilevel"/>
    <w:tmpl w:val="6E44ABB4"/>
    <w:lvl w:ilvl="0" w:tplc="EF146112">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21" w15:restartNumberingAfterBreak="0">
    <w:nsid w:val="370C03EE"/>
    <w:multiLevelType w:val="hybridMultilevel"/>
    <w:tmpl w:val="CF50E0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39047CBE"/>
    <w:multiLevelType w:val="hybridMultilevel"/>
    <w:tmpl w:val="A04E609A"/>
    <w:lvl w:ilvl="0" w:tplc="05C80D90">
      <w:start w:val="1"/>
      <w:numFmt w:val="decimal"/>
      <w:lvlText w:val="%1."/>
      <w:lvlJc w:val="left"/>
      <w:pPr>
        <w:ind w:left="360" w:hanging="360"/>
      </w:pPr>
      <w:rPr>
        <w:color w:val="0070C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BDA668B"/>
    <w:multiLevelType w:val="hybridMultilevel"/>
    <w:tmpl w:val="5C28BC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0221034"/>
    <w:multiLevelType w:val="hybridMultilevel"/>
    <w:tmpl w:val="180026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4DF6590"/>
    <w:multiLevelType w:val="hybridMultilevel"/>
    <w:tmpl w:val="3FE6CF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7460745"/>
    <w:multiLevelType w:val="hybridMultilevel"/>
    <w:tmpl w:val="47F6FEB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8" w15:restartNumberingAfterBreak="0">
    <w:nsid w:val="4FDE41C2"/>
    <w:multiLevelType w:val="hybridMultilevel"/>
    <w:tmpl w:val="3724BA4A"/>
    <w:lvl w:ilvl="0" w:tplc="0C090001">
      <w:start w:val="1"/>
      <w:numFmt w:val="bullet"/>
      <w:lvlText w:val=""/>
      <w:lvlJc w:val="left"/>
      <w:pPr>
        <w:ind w:left="360" w:hanging="360"/>
      </w:pPr>
      <w:rPr>
        <w:rFonts w:ascii="Symbol" w:hAnsi="Symbol" w:hint="default"/>
      </w:rPr>
    </w:lvl>
    <w:lvl w:ilvl="1" w:tplc="4DC84050">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3581C55"/>
    <w:multiLevelType w:val="hybridMultilevel"/>
    <w:tmpl w:val="A2B0A1C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0" w15:restartNumberingAfterBreak="0">
    <w:nsid w:val="53D273FE"/>
    <w:multiLevelType w:val="hybridMultilevel"/>
    <w:tmpl w:val="33FCCC74"/>
    <w:lvl w:ilvl="0" w:tplc="C9CE9B52">
      <w:numFmt w:val="bullet"/>
      <w:lvlText w:val="•"/>
      <w:lvlJc w:val="left"/>
      <w:pPr>
        <w:ind w:left="1440" w:hanging="720"/>
      </w:pPr>
      <w:rPr>
        <w:rFonts w:ascii="Arial" w:eastAsiaTheme="majorEastAsia"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cs="Wingdings" w:hint="default"/>
      </w:rPr>
    </w:lvl>
    <w:lvl w:ilvl="3" w:tplc="0C090001" w:tentative="1">
      <w:start w:val="1"/>
      <w:numFmt w:val="bullet"/>
      <w:lvlText w:val=""/>
      <w:lvlJc w:val="left"/>
      <w:pPr>
        <w:ind w:left="3240" w:hanging="360"/>
      </w:pPr>
      <w:rPr>
        <w:rFonts w:ascii="Symbol" w:hAnsi="Symbol" w:cs="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cs="Wingdings" w:hint="default"/>
      </w:rPr>
    </w:lvl>
    <w:lvl w:ilvl="6" w:tplc="0C090001" w:tentative="1">
      <w:start w:val="1"/>
      <w:numFmt w:val="bullet"/>
      <w:lvlText w:val=""/>
      <w:lvlJc w:val="left"/>
      <w:pPr>
        <w:ind w:left="5400" w:hanging="360"/>
      </w:pPr>
      <w:rPr>
        <w:rFonts w:ascii="Symbol" w:hAnsi="Symbol" w:cs="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cs="Wingdings" w:hint="default"/>
      </w:rPr>
    </w:lvl>
  </w:abstractNum>
  <w:abstractNum w:abstractNumId="3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F35347"/>
    <w:multiLevelType w:val="hybridMultilevel"/>
    <w:tmpl w:val="D1147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CD57252"/>
    <w:multiLevelType w:val="hybridMultilevel"/>
    <w:tmpl w:val="E6922CFC"/>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755217E9"/>
    <w:multiLevelType w:val="hybridMultilevel"/>
    <w:tmpl w:val="79763308"/>
    <w:lvl w:ilvl="0" w:tplc="1B747D6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82906EC"/>
    <w:multiLevelType w:val="hybridMultilevel"/>
    <w:tmpl w:val="029C9334"/>
    <w:lvl w:ilvl="0" w:tplc="C9CE9B52">
      <w:numFmt w:val="bullet"/>
      <w:lvlText w:val="•"/>
      <w:lvlJc w:val="left"/>
      <w:pPr>
        <w:ind w:left="1080" w:hanging="72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7BA83D18"/>
    <w:multiLevelType w:val="hybridMultilevel"/>
    <w:tmpl w:val="3236AA4A"/>
    <w:lvl w:ilvl="0" w:tplc="0C09000F">
      <w:start w:val="1"/>
      <w:numFmt w:val="decimal"/>
      <w:lvlText w:val="%1."/>
      <w:lvlJc w:val="left"/>
      <w:pPr>
        <w:ind w:left="0" w:hanging="360"/>
      </w:pPr>
    </w:lvl>
    <w:lvl w:ilvl="1" w:tplc="0C09000F">
      <w:start w:val="1"/>
      <w:numFmt w:val="decimal"/>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9"/>
  </w:num>
  <w:num w:numId="13">
    <w:abstractNumId w:val="31"/>
  </w:num>
  <w:num w:numId="14">
    <w:abstractNumId w:val="32"/>
  </w:num>
  <w:num w:numId="15">
    <w:abstractNumId w:val="17"/>
  </w:num>
  <w:num w:numId="16">
    <w:abstractNumId w:val="26"/>
  </w:num>
  <w:num w:numId="17">
    <w:abstractNumId w:val="18"/>
  </w:num>
  <w:num w:numId="18">
    <w:abstractNumId w:val="22"/>
  </w:num>
  <w:num w:numId="19">
    <w:abstractNumId w:val="37"/>
  </w:num>
  <w:num w:numId="20">
    <w:abstractNumId w:val="15"/>
  </w:num>
  <w:num w:numId="21">
    <w:abstractNumId w:val="27"/>
  </w:num>
  <w:num w:numId="22">
    <w:abstractNumId w:val="34"/>
  </w:num>
  <w:num w:numId="23">
    <w:abstractNumId w:val="36"/>
  </w:num>
  <w:num w:numId="24">
    <w:abstractNumId w:val="30"/>
  </w:num>
  <w:num w:numId="25">
    <w:abstractNumId w:val="33"/>
  </w:num>
  <w:num w:numId="26">
    <w:abstractNumId w:val="12"/>
  </w:num>
  <w:num w:numId="27">
    <w:abstractNumId w:val="25"/>
  </w:num>
  <w:num w:numId="28">
    <w:abstractNumId w:val="21"/>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 w:numId="33">
    <w:abstractNumId w:val="16"/>
  </w:num>
  <w:num w:numId="34">
    <w:abstractNumId w:val="13"/>
  </w:num>
  <w:num w:numId="35">
    <w:abstractNumId w:val="28"/>
  </w:num>
  <w:num w:numId="36">
    <w:abstractNumId w:val="35"/>
  </w:num>
  <w:num w:numId="37">
    <w:abstractNumId w:val="24"/>
  </w:num>
  <w:num w:numId="38">
    <w:abstractNumId w:val="23"/>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sDAxNDU0MTYzMDFS0lEKTi0uzszPAykwrAUAHMxv4iwAAAA="/>
  </w:docVars>
  <w:rsids>
    <w:rsidRoot w:val="003967DD"/>
    <w:rsid w:val="00011BCD"/>
    <w:rsid w:val="00013339"/>
    <w:rsid w:val="000309B1"/>
    <w:rsid w:val="00034CBB"/>
    <w:rsid w:val="00037344"/>
    <w:rsid w:val="00040F51"/>
    <w:rsid w:val="00044382"/>
    <w:rsid w:val="00045BBA"/>
    <w:rsid w:val="00062404"/>
    <w:rsid w:val="00062E1D"/>
    <w:rsid w:val="00064427"/>
    <w:rsid w:val="000675BF"/>
    <w:rsid w:val="00067AED"/>
    <w:rsid w:val="00070BEA"/>
    <w:rsid w:val="0007392E"/>
    <w:rsid w:val="00085D10"/>
    <w:rsid w:val="000912C1"/>
    <w:rsid w:val="00094AC5"/>
    <w:rsid w:val="00096364"/>
    <w:rsid w:val="000A2FBD"/>
    <w:rsid w:val="000A47D4"/>
    <w:rsid w:val="000C7A0F"/>
    <w:rsid w:val="000D400F"/>
    <w:rsid w:val="000D5E3D"/>
    <w:rsid w:val="00110F64"/>
    <w:rsid w:val="001159BF"/>
    <w:rsid w:val="00122369"/>
    <w:rsid w:val="00125D58"/>
    <w:rsid w:val="00127FBF"/>
    <w:rsid w:val="001308CB"/>
    <w:rsid w:val="0013694B"/>
    <w:rsid w:val="001426FB"/>
    <w:rsid w:val="001501CD"/>
    <w:rsid w:val="00160783"/>
    <w:rsid w:val="001624B0"/>
    <w:rsid w:val="00185E0F"/>
    <w:rsid w:val="001874F2"/>
    <w:rsid w:val="001911BB"/>
    <w:rsid w:val="001B22CB"/>
    <w:rsid w:val="001D6432"/>
    <w:rsid w:val="001F43E2"/>
    <w:rsid w:val="001F51DA"/>
    <w:rsid w:val="001F5212"/>
    <w:rsid w:val="0020343A"/>
    <w:rsid w:val="00213881"/>
    <w:rsid w:val="00213AC9"/>
    <w:rsid w:val="0022129C"/>
    <w:rsid w:val="002271E0"/>
    <w:rsid w:val="0023729B"/>
    <w:rsid w:val="00257FC2"/>
    <w:rsid w:val="00274B9D"/>
    <w:rsid w:val="00275F87"/>
    <w:rsid w:val="00280DA7"/>
    <w:rsid w:val="002830BC"/>
    <w:rsid w:val="002835B7"/>
    <w:rsid w:val="0028611E"/>
    <w:rsid w:val="002901B6"/>
    <w:rsid w:val="002A2BAA"/>
    <w:rsid w:val="002A4A96"/>
    <w:rsid w:val="002A63C6"/>
    <w:rsid w:val="002B02DA"/>
    <w:rsid w:val="002C1951"/>
    <w:rsid w:val="002C74DE"/>
    <w:rsid w:val="002D3881"/>
    <w:rsid w:val="002D5B11"/>
    <w:rsid w:val="002E3BED"/>
    <w:rsid w:val="002F5360"/>
    <w:rsid w:val="00302966"/>
    <w:rsid w:val="00312720"/>
    <w:rsid w:val="00312A07"/>
    <w:rsid w:val="00317453"/>
    <w:rsid w:val="00336A6E"/>
    <w:rsid w:val="0034705A"/>
    <w:rsid w:val="0036223F"/>
    <w:rsid w:val="00372067"/>
    <w:rsid w:val="00374B0C"/>
    <w:rsid w:val="003862B7"/>
    <w:rsid w:val="0039245E"/>
    <w:rsid w:val="00394BEF"/>
    <w:rsid w:val="003967DD"/>
    <w:rsid w:val="00396E05"/>
    <w:rsid w:val="003B51F0"/>
    <w:rsid w:val="003B5ECE"/>
    <w:rsid w:val="003C0943"/>
    <w:rsid w:val="003E0AB9"/>
    <w:rsid w:val="00400DC9"/>
    <w:rsid w:val="00404229"/>
    <w:rsid w:val="004047DC"/>
    <w:rsid w:val="0043126F"/>
    <w:rsid w:val="0043499A"/>
    <w:rsid w:val="00450FD3"/>
    <w:rsid w:val="0046005C"/>
    <w:rsid w:val="004858D5"/>
    <w:rsid w:val="00497FFE"/>
    <w:rsid w:val="004A76C1"/>
    <w:rsid w:val="004B2ED6"/>
    <w:rsid w:val="004B40AA"/>
    <w:rsid w:val="004C5216"/>
    <w:rsid w:val="004D0496"/>
    <w:rsid w:val="004E7156"/>
    <w:rsid w:val="004F49E2"/>
    <w:rsid w:val="00503AAD"/>
    <w:rsid w:val="005041C6"/>
    <w:rsid w:val="0050611E"/>
    <w:rsid w:val="0053529C"/>
    <w:rsid w:val="00535A6D"/>
    <w:rsid w:val="00537E01"/>
    <w:rsid w:val="00544F14"/>
    <w:rsid w:val="00546C17"/>
    <w:rsid w:val="00550C68"/>
    <w:rsid w:val="0056629A"/>
    <w:rsid w:val="0057652A"/>
    <w:rsid w:val="00584366"/>
    <w:rsid w:val="00585DEB"/>
    <w:rsid w:val="00594A86"/>
    <w:rsid w:val="00596B19"/>
    <w:rsid w:val="005977B3"/>
    <w:rsid w:val="005C09F7"/>
    <w:rsid w:val="005C715B"/>
    <w:rsid w:val="005C7347"/>
    <w:rsid w:val="005D0FF4"/>
    <w:rsid w:val="005D5767"/>
    <w:rsid w:val="00613CB4"/>
    <w:rsid w:val="00624A55"/>
    <w:rsid w:val="006329D7"/>
    <w:rsid w:val="00634B72"/>
    <w:rsid w:val="00640152"/>
    <w:rsid w:val="00646860"/>
    <w:rsid w:val="006576F6"/>
    <w:rsid w:val="006803FF"/>
    <w:rsid w:val="006828FE"/>
    <w:rsid w:val="0069137C"/>
    <w:rsid w:val="006941E8"/>
    <w:rsid w:val="006A25AC"/>
    <w:rsid w:val="006B1415"/>
    <w:rsid w:val="006C1000"/>
    <w:rsid w:val="006E08A7"/>
    <w:rsid w:val="006E2E76"/>
    <w:rsid w:val="006F627C"/>
    <w:rsid w:val="0071231C"/>
    <w:rsid w:val="007223CF"/>
    <w:rsid w:val="00742666"/>
    <w:rsid w:val="00747564"/>
    <w:rsid w:val="00757D34"/>
    <w:rsid w:val="0076158E"/>
    <w:rsid w:val="00762163"/>
    <w:rsid w:val="00765C06"/>
    <w:rsid w:val="007671DB"/>
    <w:rsid w:val="00795289"/>
    <w:rsid w:val="007A6334"/>
    <w:rsid w:val="007B0E00"/>
    <w:rsid w:val="007B556E"/>
    <w:rsid w:val="007B5678"/>
    <w:rsid w:val="007C7C1E"/>
    <w:rsid w:val="007D3E38"/>
    <w:rsid w:val="007D4516"/>
    <w:rsid w:val="007D7DE6"/>
    <w:rsid w:val="007E644E"/>
    <w:rsid w:val="007F1AC3"/>
    <w:rsid w:val="007F6B6F"/>
    <w:rsid w:val="00806AC5"/>
    <w:rsid w:val="00811F58"/>
    <w:rsid w:val="00814310"/>
    <w:rsid w:val="00825E2D"/>
    <w:rsid w:val="00827DBA"/>
    <w:rsid w:val="00830269"/>
    <w:rsid w:val="00851529"/>
    <w:rsid w:val="00867A3C"/>
    <w:rsid w:val="008746F7"/>
    <w:rsid w:val="008761A5"/>
    <w:rsid w:val="00877059"/>
    <w:rsid w:val="00877D85"/>
    <w:rsid w:val="00894DBB"/>
    <w:rsid w:val="0089789F"/>
    <w:rsid w:val="008B1737"/>
    <w:rsid w:val="008E6FAB"/>
    <w:rsid w:val="009175E4"/>
    <w:rsid w:val="00917C80"/>
    <w:rsid w:val="00926BA0"/>
    <w:rsid w:val="009271F7"/>
    <w:rsid w:val="0094760E"/>
    <w:rsid w:val="00962723"/>
    <w:rsid w:val="00967EE4"/>
    <w:rsid w:val="00970EA5"/>
    <w:rsid w:val="00985DC7"/>
    <w:rsid w:val="00986438"/>
    <w:rsid w:val="00986F71"/>
    <w:rsid w:val="00987E7C"/>
    <w:rsid w:val="00990870"/>
    <w:rsid w:val="009A2551"/>
    <w:rsid w:val="009B4FB6"/>
    <w:rsid w:val="009D487D"/>
    <w:rsid w:val="009E22CB"/>
    <w:rsid w:val="009F6082"/>
    <w:rsid w:val="009F75FD"/>
    <w:rsid w:val="00A12057"/>
    <w:rsid w:val="00A31926"/>
    <w:rsid w:val="00A32A8E"/>
    <w:rsid w:val="00A37037"/>
    <w:rsid w:val="00A40B68"/>
    <w:rsid w:val="00A60DAA"/>
    <w:rsid w:val="00A72C20"/>
    <w:rsid w:val="00A72C8C"/>
    <w:rsid w:val="00A74A1E"/>
    <w:rsid w:val="00A74D1D"/>
    <w:rsid w:val="00A92EE5"/>
    <w:rsid w:val="00AB2B19"/>
    <w:rsid w:val="00AB7EB4"/>
    <w:rsid w:val="00AC28CD"/>
    <w:rsid w:val="00AD3B9C"/>
    <w:rsid w:val="00AD7517"/>
    <w:rsid w:val="00AE0102"/>
    <w:rsid w:val="00AF2E0F"/>
    <w:rsid w:val="00B0217D"/>
    <w:rsid w:val="00B05916"/>
    <w:rsid w:val="00B23BBB"/>
    <w:rsid w:val="00B3726B"/>
    <w:rsid w:val="00B42A1B"/>
    <w:rsid w:val="00B461B9"/>
    <w:rsid w:val="00B4644B"/>
    <w:rsid w:val="00B5503F"/>
    <w:rsid w:val="00B617DF"/>
    <w:rsid w:val="00B62722"/>
    <w:rsid w:val="00B71F00"/>
    <w:rsid w:val="00B76695"/>
    <w:rsid w:val="00B8120E"/>
    <w:rsid w:val="00B82CB6"/>
    <w:rsid w:val="00B9441E"/>
    <w:rsid w:val="00BA7A24"/>
    <w:rsid w:val="00BC0488"/>
    <w:rsid w:val="00BC3150"/>
    <w:rsid w:val="00BD0253"/>
    <w:rsid w:val="00BD0B56"/>
    <w:rsid w:val="00BE177A"/>
    <w:rsid w:val="00BE23E5"/>
    <w:rsid w:val="00BF4DE4"/>
    <w:rsid w:val="00BF63EC"/>
    <w:rsid w:val="00C022DD"/>
    <w:rsid w:val="00C22AC2"/>
    <w:rsid w:val="00C40967"/>
    <w:rsid w:val="00C43A28"/>
    <w:rsid w:val="00C86571"/>
    <w:rsid w:val="00CA5BC4"/>
    <w:rsid w:val="00CB1473"/>
    <w:rsid w:val="00CB45FF"/>
    <w:rsid w:val="00CC3C76"/>
    <w:rsid w:val="00CE5A07"/>
    <w:rsid w:val="00CF40D3"/>
    <w:rsid w:val="00D07CD7"/>
    <w:rsid w:val="00D13E57"/>
    <w:rsid w:val="00D26352"/>
    <w:rsid w:val="00D40B55"/>
    <w:rsid w:val="00D413D9"/>
    <w:rsid w:val="00D470D7"/>
    <w:rsid w:val="00D659CE"/>
    <w:rsid w:val="00D8049B"/>
    <w:rsid w:val="00D804BD"/>
    <w:rsid w:val="00D85DED"/>
    <w:rsid w:val="00DA30E3"/>
    <w:rsid w:val="00DA520C"/>
    <w:rsid w:val="00DB511A"/>
    <w:rsid w:val="00DC081D"/>
    <w:rsid w:val="00DC425A"/>
    <w:rsid w:val="00DD4594"/>
    <w:rsid w:val="00DD462C"/>
    <w:rsid w:val="00DE64A7"/>
    <w:rsid w:val="00DE707C"/>
    <w:rsid w:val="00DF0974"/>
    <w:rsid w:val="00DF3A51"/>
    <w:rsid w:val="00E00553"/>
    <w:rsid w:val="00E0634F"/>
    <w:rsid w:val="00E20B11"/>
    <w:rsid w:val="00E21202"/>
    <w:rsid w:val="00E25471"/>
    <w:rsid w:val="00E3508B"/>
    <w:rsid w:val="00E5660E"/>
    <w:rsid w:val="00E64046"/>
    <w:rsid w:val="00E74FDA"/>
    <w:rsid w:val="00E767A8"/>
    <w:rsid w:val="00E83242"/>
    <w:rsid w:val="00E84D1C"/>
    <w:rsid w:val="00E9128C"/>
    <w:rsid w:val="00E922F8"/>
    <w:rsid w:val="00E933C2"/>
    <w:rsid w:val="00E973FC"/>
    <w:rsid w:val="00EA122D"/>
    <w:rsid w:val="00EA2AA7"/>
    <w:rsid w:val="00EA5547"/>
    <w:rsid w:val="00EA5B2F"/>
    <w:rsid w:val="00EB008D"/>
    <w:rsid w:val="00EB16B5"/>
    <w:rsid w:val="00EC2951"/>
    <w:rsid w:val="00EC4E7A"/>
    <w:rsid w:val="00ED5F84"/>
    <w:rsid w:val="00EE4D57"/>
    <w:rsid w:val="00F04D07"/>
    <w:rsid w:val="00F33D11"/>
    <w:rsid w:val="00F43149"/>
    <w:rsid w:val="00F469A2"/>
    <w:rsid w:val="00F82D70"/>
    <w:rsid w:val="00F97FC2"/>
    <w:rsid w:val="00FA1F48"/>
    <w:rsid w:val="00FE070E"/>
    <w:rsid w:val="00FE3ACB"/>
    <w:rsid w:val="00FF546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92F03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4760E"/>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paragraph" w:styleId="Heading4">
    <w:name w:val="heading 4"/>
    <w:basedOn w:val="Normal"/>
    <w:next w:val="Normal"/>
    <w:link w:val="Heading4Char"/>
    <w:uiPriority w:val="9"/>
    <w:unhideWhenUsed/>
    <w:qFormat/>
    <w:rsid w:val="0056629A"/>
    <w:pPr>
      <w:keepNext/>
      <w:keepLines/>
      <w:spacing w:before="40" w:after="0"/>
      <w:outlineLvl w:val="3"/>
    </w:pPr>
    <w:rPr>
      <w:rFonts w:asciiTheme="majorHAnsi" w:eastAsiaTheme="majorEastAsia" w:hAnsiTheme="majorHAnsi" w:cstheme="majorBidi"/>
      <w:i/>
      <w:iCs/>
      <w:color w:val="003A7D" w:themeColor="accent1" w:themeShade="BF"/>
    </w:rPr>
  </w:style>
  <w:style w:type="paragraph" w:styleId="Heading5">
    <w:name w:val="heading 5"/>
    <w:basedOn w:val="Normal"/>
    <w:next w:val="Normal"/>
    <w:link w:val="Heading5Char"/>
    <w:uiPriority w:val="9"/>
    <w:unhideWhenUsed/>
    <w:qFormat/>
    <w:rsid w:val="00EC2951"/>
    <w:pPr>
      <w:keepNext/>
      <w:keepLines/>
      <w:spacing w:before="40" w:after="0"/>
      <w:outlineLvl w:val="4"/>
    </w:pPr>
    <w:rPr>
      <w:rFonts w:asciiTheme="majorHAnsi" w:eastAsiaTheme="majorEastAsia" w:hAnsiTheme="majorHAnsi" w:cstheme="majorBidi"/>
      <w:color w:val="003A7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22129C"/>
    <w:rPr>
      <w:b/>
      <w:bCs/>
    </w:rPr>
  </w:style>
  <w:style w:type="paragraph" w:styleId="FootnoteText">
    <w:name w:val="footnote text"/>
    <w:basedOn w:val="Normal"/>
    <w:link w:val="FootnoteTextChar"/>
    <w:uiPriority w:val="99"/>
    <w:unhideWhenUsed/>
    <w:rsid w:val="0022129C"/>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22129C"/>
    <w:rPr>
      <w:rFonts w:ascii="Arial" w:eastAsiaTheme="minorEastAsia" w:hAnsi="Arial" w:cs="Arial"/>
      <w:sz w:val="11"/>
      <w:szCs w:val="11"/>
      <w:lang w:val="en-US"/>
    </w:rPr>
  </w:style>
  <w:style w:type="character" w:styleId="Hyperlink">
    <w:name w:val="Hyperlink"/>
    <w:basedOn w:val="DefaultParagraphFont"/>
    <w:uiPriority w:val="99"/>
    <w:unhideWhenUsed/>
    <w:rsid w:val="0022129C"/>
    <w:rPr>
      <w:color w:val="004EA8" w:themeColor="hyperlink"/>
      <w:u w:val="single"/>
    </w:rPr>
  </w:style>
  <w:style w:type="character" w:customStyle="1" w:styleId="apple-converted-space">
    <w:name w:val="apple-converted-space"/>
    <w:basedOn w:val="DefaultParagraphFont"/>
    <w:rsid w:val="0022129C"/>
  </w:style>
  <w:style w:type="character" w:customStyle="1" w:styleId="UnresolvedMention1">
    <w:name w:val="Unresolved Mention1"/>
    <w:basedOn w:val="DefaultParagraphFont"/>
    <w:uiPriority w:val="99"/>
    <w:rsid w:val="00040F51"/>
    <w:rPr>
      <w:color w:val="605E5C"/>
      <w:shd w:val="clear" w:color="auto" w:fill="E1DFDD"/>
    </w:rPr>
  </w:style>
  <w:style w:type="paragraph" w:styleId="ListParagraph">
    <w:name w:val="List Paragraph"/>
    <w:basedOn w:val="Normal"/>
    <w:link w:val="ListParagraphChar"/>
    <w:uiPriority w:val="34"/>
    <w:qFormat/>
    <w:rsid w:val="00280DA7"/>
    <w:pPr>
      <w:spacing w:after="160" w:line="259" w:lineRule="auto"/>
      <w:ind w:left="720"/>
      <w:contextualSpacing/>
    </w:pPr>
    <w:rPr>
      <w:szCs w:val="22"/>
      <w:lang w:val="en-AU"/>
    </w:rPr>
  </w:style>
  <w:style w:type="table" w:customStyle="1" w:styleId="TableGrid1">
    <w:name w:val="Table Grid1"/>
    <w:basedOn w:val="TableNormal"/>
    <w:next w:val="TableGrid"/>
    <w:uiPriority w:val="39"/>
    <w:rsid w:val="00336A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character" w:customStyle="1" w:styleId="Heading4Char">
    <w:name w:val="Heading 4 Char"/>
    <w:basedOn w:val="DefaultParagraphFont"/>
    <w:link w:val="Heading4"/>
    <w:uiPriority w:val="9"/>
    <w:rsid w:val="0056629A"/>
    <w:rPr>
      <w:rFonts w:asciiTheme="majorHAnsi" w:eastAsiaTheme="majorEastAsia" w:hAnsiTheme="majorHAnsi" w:cstheme="majorBidi"/>
      <w:i/>
      <w:iCs/>
      <w:color w:val="003A7D" w:themeColor="accent1" w:themeShade="BF"/>
      <w:sz w:val="22"/>
    </w:rPr>
  </w:style>
  <w:style w:type="character" w:customStyle="1" w:styleId="Heading5Char">
    <w:name w:val="Heading 5 Char"/>
    <w:basedOn w:val="DefaultParagraphFont"/>
    <w:link w:val="Heading5"/>
    <w:uiPriority w:val="9"/>
    <w:rsid w:val="00EC2951"/>
    <w:rPr>
      <w:rFonts w:asciiTheme="majorHAnsi" w:eastAsiaTheme="majorEastAsia" w:hAnsiTheme="majorHAnsi" w:cstheme="majorBidi"/>
      <w:color w:val="003A7D" w:themeColor="accent1" w:themeShade="BF"/>
      <w:sz w:val="22"/>
    </w:rPr>
  </w:style>
  <w:style w:type="character" w:styleId="CommentReference">
    <w:name w:val="annotation reference"/>
    <w:basedOn w:val="DefaultParagraphFont"/>
    <w:uiPriority w:val="99"/>
    <w:semiHidden/>
    <w:unhideWhenUsed/>
    <w:rsid w:val="00EB16B5"/>
    <w:rPr>
      <w:sz w:val="16"/>
      <w:szCs w:val="16"/>
    </w:rPr>
  </w:style>
  <w:style w:type="paragraph" w:styleId="CommentText">
    <w:name w:val="annotation text"/>
    <w:basedOn w:val="Normal"/>
    <w:link w:val="CommentTextChar"/>
    <w:uiPriority w:val="99"/>
    <w:semiHidden/>
    <w:unhideWhenUsed/>
    <w:rsid w:val="00EB16B5"/>
    <w:rPr>
      <w:sz w:val="20"/>
      <w:szCs w:val="20"/>
    </w:rPr>
  </w:style>
  <w:style w:type="character" w:customStyle="1" w:styleId="CommentTextChar">
    <w:name w:val="Comment Text Char"/>
    <w:basedOn w:val="DefaultParagraphFont"/>
    <w:link w:val="CommentText"/>
    <w:uiPriority w:val="99"/>
    <w:semiHidden/>
    <w:rsid w:val="00EB16B5"/>
    <w:rPr>
      <w:sz w:val="20"/>
      <w:szCs w:val="20"/>
    </w:rPr>
  </w:style>
  <w:style w:type="paragraph" w:styleId="CommentSubject">
    <w:name w:val="annotation subject"/>
    <w:basedOn w:val="CommentText"/>
    <w:next w:val="CommentText"/>
    <w:link w:val="CommentSubjectChar"/>
    <w:uiPriority w:val="99"/>
    <w:semiHidden/>
    <w:unhideWhenUsed/>
    <w:rsid w:val="00EB16B5"/>
    <w:rPr>
      <w:b/>
      <w:bCs/>
    </w:rPr>
  </w:style>
  <w:style w:type="character" w:customStyle="1" w:styleId="CommentSubjectChar">
    <w:name w:val="Comment Subject Char"/>
    <w:basedOn w:val="CommentTextChar"/>
    <w:link w:val="CommentSubject"/>
    <w:uiPriority w:val="99"/>
    <w:semiHidden/>
    <w:rsid w:val="00EB16B5"/>
    <w:rPr>
      <w:b/>
      <w:bCs/>
      <w:sz w:val="20"/>
      <w:szCs w:val="20"/>
    </w:rPr>
  </w:style>
  <w:style w:type="paragraph" w:styleId="Revision">
    <w:name w:val="Revision"/>
    <w:hidden/>
    <w:uiPriority w:val="99"/>
    <w:semiHidden/>
    <w:rsid w:val="00EB16B5"/>
    <w:rPr>
      <w:sz w:val="22"/>
    </w:rPr>
  </w:style>
  <w:style w:type="paragraph" w:styleId="BalloonText">
    <w:name w:val="Balloon Text"/>
    <w:basedOn w:val="Normal"/>
    <w:link w:val="BalloonTextChar"/>
    <w:uiPriority w:val="99"/>
    <w:semiHidden/>
    <w:unhideWhenUsed/>
    <w:rsid w:val="00EB16B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16B5"/>
    <w:rPr>
      <w:rFonts w:ascii="Segoe UI" w:hAnsi="Segoe UI" w:cs="Segoe UI"/>
      <w:sz w:val="18"/>
      <w:szCs w:val="18"/>
    </w:rPr>
  </w:style>
  <w:style w:type="character" w:customStyle="1" w:styleId="ListParagraphChar">
    <w:name w:val="List Paragraph Char"/>
    <w:basedOn w:val="DefaultParagraphFont"/>
    <w:link w:val="ListParagraph"/>
    <w:uiPriority w:val="34"/>
    <w:rsid w:val="00B05916"/>
    <w:rPr>
      <w:sz w:val="22"/>
      <w:szCs w:val="22"/>
      <w:lang w:val="en-AU"/>
    </w:rPr>
  </w:style>
  <w:style w:type="paragraph" w:styleId="NormalWeb">
    <w:name w:val="Normal (Web)"/>
    <w:basedOn w:val="Normal"/>
    <w:uiPriority w:val="99"/>
    <w:semiHidden/>
    <w:unhideWhenUsed/>
    <w:rsid w:val="00DA30E3"/>
    <w:pPr>
      <w:spacing w:before="100" w:beforeAutospacing="1" w:after="100" w:afterAutospacing="1"/>
    </w:pPr>
    <w:rPr>
      <w:rFonts w:ascii="Times New Roman" w:hAnsi="Times New Roman" w:cs="Times New Roman"/>
      <w:sz w:val="24"/>
      <w:lang w:val="en-AU" w:eastAsia="en-AU"/>
    </w:rPr>
  </w:style>
  <w:style w:type="character" w:styleId="FollowedHyperlink">
    <w:name w:val="FollowedHyperlink"/>
    <w:basedOn w:val="DefaultParagraphFont"/>
    <w:uiPriority w:val="99"/>
    <w:semiHidden/>
    <w:unhideWhenUsed/>
    <w:rsid w:val="00DA30E3"/>
    <w:rPr>
      <w:color w:val="87189D" w:themeColor="followedHyperlink"/>
      <w:u w:val="single"/>
    </w:rPr>
  </w:style>
  <w:style w:type="paragraph" w:customStyle="1" w:styleId="Default">
    <w:name w:val="Default"/>
    <w:basedOn w:val="Normal"/>
    <w:rsid w:val="00D26352"/>
    <w:pPr>
      <w:autoSpaceDE w:val="0"/>
      <w:autoSpaceDN w:val="0"/>
      <w:spacing w:after="0"/>
    </w:pPr>
    <w:rPr>
      <w:rFonts w:ascii="Arial" w:hAnsi="Arial" w:cs="Arial"/>
      <w:color w:val="000000"/>
      <w:sz w:val="24"/>
      <w:lang w:val="en-AU"/>
    </w:rPr>
  </w:style>
  <w:style w:type="character" w:styleId="UnresolvedMention">
    <w:name w:val="Unresolved Mention"/>
    <w:basedOn w:val="DefaultParagraphFont"/>
    <w:uiPriority w:val="99"/>
    <w:semiHidden/>
    <w:unhideWhenUsed/>
    <w:rsid w:val="00CF40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901992">
      <w:bodyDiv w:val="1"/>
      <w:marLeft w:val="0"/>
      <w:marRight w:val="0"/>
      <w:marTop w:val="0"/>
      <w:marBottom w:val="0"/>
      <w:divBdr>
        <w:top w:val="none" w:sz="0" w:space="0" w:color="auto"/>
        <w:left w:val="none" w:sz="0" w:space="0" w:color="auto"/>
        <w:bottom w:val="none" w:sz="0" w:space="0" w:color="auto"/>
        <w:right w:val="none" w:sz="0" w:space="0" w:color="auto"/>
      </w:divBdr>
    </w:div>
    <w:div w:id="254484946">
      <w:bodyDiv w:val="1"/>
      <w:marLeft w:val="0"/>
      <w:marRight w:val="0"/>
      <w:marTop w:val="0"/>
      <w:marBottom w:val="0"/>
      <w:divBdr>
        <w:top w:val="none" w:sz="0" w:space="0" w:color="auto"/>
        <w:left w:val="none" w:sz="0" w:space="0" w:color="auto"/>
        <w:bottom w:val="none" w:sz="0" w:space="0" w:color="auto"/>
        <w:right w:val="none" w:sz="0" w:space="0" w:color="auto"/>
      </w:divBdr>
    </w:div>
    <w:div w:id="329599115">
      <w:bodyDiv w:val="1"/>
      <w:marLeft w:val="0"/>
      <w:marRight w:val="0"/>
      <w:marTop w:val="0"/>
      <w:marBottom w:val="0"/>
      <w:divBdr>
        <w:top w:val="none" w:sz="0" w:space="0" w:color="auto"/>
        <w:left w:val="none" w:sz="0" w:space="0" w:color="auto"/>
        <w:bottom w:val="none" w:sz="0" w:space="0" w:color="auto"/>
        <w:right w:val="none" w:sz="0" w:space="0" w:color="auto"/>
      </w:divBdr>
    </w:div>
    <w:div w:id="385836039">
      <w:bodyDiv w:val="1"/>
      <w:marLeft w:val="0"/>
      <w:marRight w:val="0"/>
      <w:marTop w:val="0"/>
      <w:marBottom w:val="0"/>
      <w:divBdr>
        <w:top w:val="none" w:sz="0" w:space="0" w:color="auto"/>
        <w:left w:val="none" w:sz="0" w:space="0" w:color="auto"/>
        <w:bottom w:val="none" w:sz="0" w:space="0" w:color="auto"/>
        <w:right w:val="none" w:sz="0" w:space="0" w:color="auto"/>
      </w:divBdr>
    </w:div>
    <w:div w:id="794250409">
      <w:bodyDiv w:val="1"/>
      <w:marLeft w:val="0"/>
      <w:marRight w:val="0"/>
      <w:marTop w:val="0"/>
      <w:marBottom w:val="0"/>
      <w:divBdr>
        <w:top w:val="none" w:sz="0" w:space="0" w:color="auto"/>
        <w:left w:val="none" w:sz="0" w:space="0" w:color="auto"/>
        <w:bottom w:val="none" w:sz="0" w:space="0" w:color="auto"/>
        <w:right w:val="none" w:sz="0" w:space="0" w:color="auto"/>
      </w:divBdr>
    </w:div>
    <w:div w:id="836700003">
      <w:bodyDiv w:val="1"/>
      <w:marLeft w:val="0"/>
      <w:marRight w:val="0"/>
      <w:marTop w:val="0"/>
      <w:marBottom w:val="0"/>
      <w:divBdr>
        <w:top w:val="none" w:sz="0" w:space="0" w:color="auto"/>
        <w:left w:val="none" w:sz="0" w:space="0" w:color="auto"/>
        <w:bottom w:val="none" w:sz="0" w:space="0" w:color="auto"/>
        <w:right w:val="none" w:sz="0" w:space="0" w:color="auto"/>
      </w:divBdr>
    </w:div>
    <w:div w:id="1283152712">
      <w:bodyDiv w:val="1"/>
      <w:marLeft w:val="0"/>
      <w:marRight w:val="0"/>
      <w:marTop w:val="0"/>
      <w:marBottom w:val="0"/>
      <w:divBdr>
        <w:top w:val="none" w:sz="0" w:space="0" w:color="auto"/>
        <w:left w:val="none" w:sz="0" w:space="0" w:color="auto"/>
        <w:bottom w:val="none" w:sz="0" w:space="0" w:color="auto"/>
        <w:right w:val="none" w:sz="0" w:space="0" w:color="auto"/>
      </w:divBdr>
    </w:div>
    <w:div w:id="1288272831">
      <w:bodyDiv w:val="1"/>
      <w:marLeft w:val="0"/>
      <w:marRight w:val="0"/>
      <w:marTop w:val="0"/>
      <w:marBottom w:val="0"/>
      <w:divBdr>
        <w:top w:val="none" w:sz="0" w:space="0" w:color="auto"/>
        <w:left w:val="none" w:sz="0" w:space="0" w:color="auto"/>
        <w:bottom w:val="none" w:sz="0" w:space="0" w:color="auto"/>
        <w:right w:val="none" w:sz="0" w:space="0" w:color="auto"/>
      </w:divBdr>
    </w:div>
    <w:div w:id="1504272220">
      <w:bodyDiv w:val="1"/>
      <w:marLeft w:val="0"/>
      <w:marRight w:val="0"/>
      <w:marTop w:val="0"/>
      <w:marBottom w:val="0"/>
      <w:divBdr>
        <w:top w:val="none" w:sz="0" w:space="0" w:color="auto"/>
        <w:left w:val="none" w:sz="0" w:space="0" w:color="auto"/>
        <w:bottom w:val="none" w:sz="0" w:space="0" w:color="auto"/>
        <w:right w:val="none" w:sz="0" w:space="0" w:color="auto"/>
      </w:divBdr>
    </w:div>
    <w:div w:id="1781023263">
      <w:bodyDiv w:val="1"/>
      <w:marLeft w:val="0"/>
      <w:marRight w:val="0"/>
      <w:marTop w:val="0"/>
      <w:marBottom w:val="0"/>
      <w:divBdr>
        <w:top w:val="none" w:sz="0" w:space="0" w:color="auto"/>
        <w:left w:val="none" w:sz="0" w:space="0" w:color="auto"/>
        <w:bottom w:val="none" w:sz="0" w:space="0" w:color="auto"/>
        <w:right w:val="none" w:sz="0" w:space="0" w:color="auto"/>
      </w:divBdr>
    </w:div>
    <w:div w:id="18790804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ducation.vic.gov.au/training/providers/learnlocal/Pages/memo.asp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ducation.vic.gov.au/training/providers/learnlocal/Pages/preaccredited.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ducation.vic.gov.au/training/providers/learnlocal/Pages/fees.asp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PRE-ACCREDITED TRAINING DELIVERY TERM 3 2020 QA - FINAL</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1B3C6-55AD-4600-B626-08F6151D172B}">
  <ds:schemaRefs>
    <ds:schemaRef ds:uri="http://schemas.microsoft.com/sharepoint/v3/contenttype/forms"/>
  </ds:schemaRefs>
</ds:datastoreItem>
</file>

<file path=customXml/itemProps2.xml><?xml version="1.0" encoding="utf-8"?>
<ds:datastoreItem xmlns:ds="http://schemas.openxmlformats.org/officeDocument/2006/customXml" ds:itemID="{5BB6613A-68F7-4482-A534-C786E40AD411}">
  <ds:schemaRefs>
    <ds:schemaRef ds:uri="http://purl.org/dc/elements/1.1/"/>
    <ds:schemaRef ds:uri="http://schemas.microsoft.com/office/2006/documentManagement/types"/>
    <ds:schemaRef ds:uri="c10f4a48-0b78-43ad-8a22-6707c806cbc3"/>
    <ds:schemaRef ds:uri="http://purl.org/dc/dcmitype/"/>
    <ds:schemaRef ds:uri="http://www.w3.org/XML/1998/namespace"/>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DB391222-2F2C-4641-9BBD-DAFFDC3857DD}"/>
</file>

<file path=customXml/itemProps4.xml><?xml version="1.0" encoding="utf-8"?>
<ds:datastoreItem xmlns:ds="http://schemas.openxmlformats.org/officeDocument/2006/customXml" ds:itemID="{F89AAF1F-B40C-4C4C-B790-4A58B652D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96</Words>
  <Characters>11383</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Marinucci, Georgie L</cp:lastModifiedBy>
  <cp:revision>2</cp:revision>
  <dcterms:created xsi:type="dcterms:W3CDTF">2020-06-30T00:33:00Z</dcterms:created>
  <dcterms:modified xsi:type="dcterms:W3CDTF">2020-06-30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RecordPoint_WorkflowType">
    <vt:lpwstr>ActiveSubmitStub</vt:lpwstr>
  </property>
  <property fmtid="{D5CDD505-2E9C-101B-9397-08002B2CF9AE}" pid="4" name="RecordPoint_ActiveItemSiteId">
    <vt:lpwstr>{702d8416-5cfb-418e-b259-4c75e5c77461}</vt:lpwstr>
  </property>
  <property fmtid="{D5CDD505-2E9C-101B-9397-08002B2CF9AE}" pid="5" name="RecordPoint_ActiveItemListId">
    <vt:lpwstr>{2d774a36-3a1b-40eb-b630-d5b22dd59fb2}</vt:lpwstr>
  </property>
  <property fmtid="{D5CDD505-2E9C-101B-9397-08002B2CF9AE}" pid="6" name="RecordPoint_ActiveItemUniqueId">
    <vt:lpwstr>{09ea248e-05a3-46fe-9329-aaebf6297257}</vt:lpwstr>
  </property>
  <property fmtid="{D5CDD505-2E9C-101B-9397-08002B2CF9AE}" pid="7" name="RecordPoint_ActiveItemWebId">
    <vt:lpwstr>{3ed742c5-94af-4432-8895-d50f327830af}</vt:lpwstr>
  </property>
  <property fmtid="{D5CDD505-2E9C-101B-9397-08002B2CF9AE}" pid="8" name="RecordPoint_RecordNumberSubmitted">
    <vt:lpwstr>R20200303457</vt:lpwstr>
  </property>
  <property fmtid="{D5CDD505-2E9C-101B-9397-08002B2CF9AE}" pid="9" name="RecordPoint_SubmissionCompleted">
    <vt:lpwstr>2020-04-14T14:11:20.6108521+10:00</vt:lpwstr>
  </property>
  <property fmtid="{D5CDD505-2E9C-101B-9397-08002B2CF9AE}" pid="10" name="DEECD_Author">
    <vt:lpwstr>94;#Education|5232e41c-5101-41fe-b638-7d41d1371531</vt:lpwstr>
  </property>
  <property fmtid="{D5CDD505-2E9C-101B-9397-08002B2CF9AE}" pid="11" name="DEECD_ItemType">
    <vt:lpwstr>101;#Page|eb523acf-a821-456c-a76b-7607578309d7</vt:lpwstr>
  </property>
  <property fmtid="{D5CDD505-2E9C-101B-9397-08002B2CF9AE}" pid="12" name="DEECD_SubjectCategory">
    <vt:lpwstr/>
  </property>
  <property fmtid="{D5CDD505-2E9C-101B-9397-08002B2CF9AE}" pid="13" name="DEECD_Audience">
    <vt:lpwstr/>
  </property>
</Properties>
</file>